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1CE85" w14:textId="77777777" w:rsidR="00F440F5" w:rsidRPr="001A4FD7" w:rsidRDefault="00123887" w:rsidP="002E4E0E">
      <w:pPr>
        <w:pStyle w:val="BodyText"/>
        <w:contextualSpacing w:val="0"/>
      </w:pPr>
      <w:bookmarkStart w:id="0" w:name="Xa8c5a1e3242b2bc3ea8c492be1d108f16408b04"/>
      <w:r w:rsidRPr="001A4FD7">
        <w:rPr>
          <w:rStyle w:val="SectionNumber"/>
          <w:sz w:val="32"/>
          <w:szCs w:val="32"/>
        </w:rPr>
        <w:t>8</w:t>
      </w:r>
      <w:r w:rsidRPr="001A4FD7">
        <w:tab/>
        <w:t>Varying variances, more about priors, and prior predictive checks</w:t>
      </w:r>
    </w:p>
    <w:p w14:paraId="1E682D0E" w14:textId="77777777" w:rsidR="00BA29C9" w:rsidRDefault="00BA29C9" w:rsidP="002E4E0E">
      <w:pPr>
        <w:pStyle w:val="BodyText"/>
        <w:contextualSpacing w:val="0"/>
      </w:pPr>
    </w:p>
    <w:p w14:paraId="0781CE86" w14:textId="41949C1E" w:rsidR="00F440F5" w:rsidRDefault="00123887" w:rsidP="002E4E0E">
      <w:pPr>
        <w:pStyle w:val="FirstParagraph"/>
        <w:contextualSpacing w:val="0"/>
      </w:pPr>
      <w:r w:rsidRPr="004504C7">
        <w:t xml:space="preserve">So </w:t>
      </w:r>
      <w:proofErr w:type="gramStart"/>
      <w:r w:rsidRPr="004504C7">
        <w:t>far</w:t>
      </w:r>
      <w:proofErr w:type="gramEnd"/>
      <w:r w:rsidRPr="004504C7">
        <w:t xml:space="preserve"> our models have </w:t>
      </w:r>
      <w:r w:rsidRPr="00C3171A">
        <w:t>been a bit ‘traditional’ in one</w:t>
      </w:r>
      <w:r w:rsidRPr="004504C7">
        <w:t xml:space="preserve"> important way: They have featured a single error term (</w:t>
      </w:r>
      <m:oMath>
        <m:r>
          <w:rPr>
            <w:rFonts w:ascii="Cambria Math" w:hAnsi="Cambria Math"/>
          </w:rPr>
          <m:t>σ</m:t>
        </m:r>
      </m:oMath>
      <w:r w:rsidRPr="004504C7">
        <w:t xml:space="preserve">) for all conditions. This means that </w:t>
      </w:r>
      <m:oMath>
        <m:r>
          <w:rPr>
            <w:rFonts w:ascii="Cambria Math" w:hAnsi="Cambria Math"/>
          </w:rPr>
          <m:t>σ</m:t>
        </m:r>
      </m:oMath>
      <w:r w:rsidRPr="004504C7">
        <w:t xml:space="preserve"> is the same for all speakers, listeners, and conditions in our experiment. However, we might imagine a situation where one listener’s responses are more widely distributed than another, resulting in a situation where </w:t>
      </w:r>
      <m:oMath>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e>
            </m:d>
          </m:sub>
        </m:sSub>
      </m:oMath>
      <w:r w:rsidRPr="004504C7">
        <w:t xml:space="preserve"> for two listeners </w:t>
      </w:r>
      <m:oMath>
        <m:r>
          <w:rPr>
            <w:rFonts w:ascii="Cambria Math" w:hAnsi="Cambria Math"/>
          </w:rPr>
          <m:t>n1</m:t>
        </m:r>
      </m:oMath>
      <w:r w:rsidRPr="004504C7">
        <w:t xml:space="preserve"> </w:t>
      </w:r>
      <w:r w:rsidRPr="009C4223">
        <w:t>and</w:t>
      </w:r>
      <w:r w:rsidRPr="004504C7">
        <w:t xml:space="preserve"> </w:t>
      </w:r>
      <m:oMath>
        <m:r>
          <w:rPr>
            <w:rFonts w:ascii="Cambria Math" w:hAnsi="Cambria Math"/>
          </w:rPr>
          <m:t>n2</m:t>
        </m:r>
      </m:oMath>
      <w:r w:rsidRPr="004504C7">
        <w:t xml:space="preserve">. In this situation, we may not want to use a single value of </w:t>
      </w:r>
      <m:oMath>
        <m:r>
          <w:rPr>
            <w:rFonts w:ascii="Cambria Math" w:hAnsi="Cambria Math"/>
          </w:rPr>
          <m:t>σ</m:t>
        </m:r>
      </m:oMath>
      <w:r w:rsidRPr="004504C7">
        <w:t xml:space="preserve"> for all listeners and may instead prefer to use a different value for each listener, </w:t>
      </w:r>
      <w:proofErr w:type="gramStart"/>
      <w:r w:rsidRPr="004504C7">
        <w:t>e.g.</w:t>
      </w:r>
      <w:proofErr w:type="gramEnd"/>
      <w:r w:rsidRPr="004504C7">
        <w:t> </w:t>
      </w:r>
      <m:oMath>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i</m:t>
                </m:r>
              </m:e>
            </m:d>
          </m:sub>
        </m:sSub>
      </m:oMath>
      <w:r w:rsidRPr="004504C7">
        <w:t xml:space="preserve"> for listener </w:t>
      </w:r>
      <m:oMath>
        <m:r>
          <w:rPr>
            <w:rFonts w:ascii="Cambria Math" w:hAnsi="Cambria Math"/>
          </w:rPr>
          <m:t>i</m:t>
        </m:r>
      </m:oMath>
      <w:r w:rsidRPr="004504C7">
        <w:t xml:space="preserve">. In this chapter we’re going to discuss models that allow for more variation in their </w:t>
      </w:r>
      <m:oMath>
        <m:r>
          <w:rPr>
            <w:rFonts w:ascii="Cambria Math" w:hAnsi="Cambria Math"/>
          </w:rPr>
          <m:t>σ</m:t>
        </m:r>
      </m:oMath>
      <w:r w:rsidRPr="004504C7">
        <w:t xml:space="preserve"> parameters. In addition, we’re going to go into more detail about setting priors for our models and the use of prior predictive checks.</w:t>
      </w:r>
    </w:p>
    <w:p w14:paraId="7D3601F6" w14:textId="77777777" w:rsidR="00C115E5" w:rsidRPr="004504C7" w:rsidRDefault="00C115E5" w:rsidP="002E4E0E">
      <w:pPr>
        <w:pStyle w:val="BodyText"/>
        <w:contextualSpacing w:val="0"/>
      </w:pPr>
    </w:p>
    <w:p w14:paraId="0781CE87" w14:textId="77777777" w:rsidR="00F440F5" w:rsidRPr="004504C7" w:rsidRDefault="00123887" w:rsidP="002E4E0E">
      <w:pPr>
        <w:pStyle w:val="BodyText"/>
        <w:contextualSpacing w:val="0"/>
      </w:pPr>
      <w:bookmarkStart w:id="1" w:name="data-and-research-questions-4"/>
      <w:r w:rsidRPr="004504C7">
        <w:rPr>
          <w:rStyle w:val="SectionNumber"/>
          <w:sz w:val="28"/>
          <w:szCs w:val="28"/>
        </w:rPr>
        <w:t>8.1</w:t>
      </w:r>
      <w:r w:rsidRPr="004504C7">
        <w:tab/>
        <w:t>Data and Research questions</w:t>
      </w:r>
    </w:p>
    <w:p w14:paraId="0781CE88" w14:textId="77777777" w:rsidR="00F440F5" w:rsidRPr="004504C7" w:rsidRDefault="00123887" w:rsidP="002E4E0E">
      <w:pPr>
        <w:pStyle w:val="BodyText"/>
        <w:contextualSpacing w:val="0"/>
      </w:pPr>
      <w:r w:rsidRPr="004504C7">
        <w:t xml:space="preserve">Below we load the data for our experiment investigating apparent speaker height, in addition to the </w:t>
      </w:r>
      <w:r w:rsidRPr="004504C7">
        <w:rPr>
          <w:rStyle w:val="VerbatimChar"/>
          <w:sz w:val="24"/>
        </w:rPr>
        <w:t>brms</w:t>
      </w:r>
      <w:r w:rsidRPr="004504C7">
        <w:t xml:space="preserve"> and </w:t>
      </w:r>
      <w:proofErr w:type="spellStart"/>
      <w:r w:rsidRPr="004504C7">
        <w:rPr>
          <w:rStyle w:val="VerbatimChar"/>
          <w:sz w:val="24"/>
        </w:rPr>
        <w:t>bmmb</w:t>
      </w:r>
      <w:proofErr w:type="spellEnd"/>
      <w:r w:rsidRPr="004504C7">
        <w:t xml:space="preserve"> packages. We are going to keep focusing on only the ‘actual’, unmodified resonance.</w:t>
      </w:r>
    </w:p>
    <w:p w14:paraId="0781CE89" w14:textId="77777777" w:rsidR="00F440F5" w:rsidRPr="004504C7" w:rsidRDefault="00123887" w:rsidP="002E4E0E">
      <w:pPr>
        <w:pStyle w:val="BodyText"/>
        <w:contextualSpacing w:val="0"/>
      </w:pPr>
      <w:r w:rsidRPr="004504C7">
        <w:rPr>
          <w:rStyle w:val="FunctionTok"/>
          <w:sz w:val="24"/>
          <w:szCs w:val="24"/>
        </w:rPr>
        <w:t>library</w:t>
      </w:r>
      <w:r w:rsidRPr="004504C7">
        <w:rPr>
          <w:rStyle w:val="NormalTok"/>
          <w:sz w:val="24"/>
          <w:szCs w:val="24"/>
        </w:rPr>
        <w:t xml:space="preserve"> (brms)</w:t>
      </w:r>
      <w:r w:rsidRPr="004504C7">
        <w:br/>
      </w:r>
      <w:r w:rsidRPr="004504C7">
        <w:rPr>
          <w:rStyle w:val="FunctionTok"/>
          <w:sz w:val="24"/>
          <w:szCs w:val="24"/>
        </w:rPr>
        <w:t>library</w:t>
      </w:r>
      <w:r w:rsidRPr="004504C7">
        <w:rPr>
          <w:rStyle w:val="NormalTok"/>
          <w:sz w:val="24"/>
          <w:szCs w:val="24"/>
        </w:rPr>
        <w:t xml:space="preserve"> (</w:t>
      </w:r>
      <w:proofErr w:type="spellStart"/>
      <w:r w:rsidRPr="004504C7">
        <w:rPr>
          <w:rStyle w:val="NormalTok"/>
          <w:sz w:val="24"/>
          <w:szCs w:val="24"/>
        </w:rPr>
        <w:t>bmmb</w:t>
      </w:r>
      <w:proofErr w:type="spellEnd"/>
      <w:r w:rsidRPr="004504C7">
        <w:rPr>
          <w:rStyle w:val="NormalTok"/>
          <w:sz w:val="24"/>
          <w:szCs w:val="24"/>
        </w:rPr>
        <w:t>)</w:t>
      </w:r>
      <w:r w:rsidRPr="004504C7">
        <w:br/>
      </w:r>
      <w:r w:rsidRPr="004504C7">
        <w:rPr>
          <w:rStyle w:val="FunctionTok"/>
          <w:sz w:val="24"/>
          <w:szCs w:val="24"/>
        </w:rPr>
        <w:t>data</w:t>
      </w:r>
      <w:r w:rsidRPr="004504C7">
        <w:rPr>
          <w:rStyle w:val="NormalTok"/>
          <w:sz w:val="24"/>
          <w:szCs w:val="24"/>
        </w:rPr>
        <w:t xml:space="preserve"> (</w:t>
      </w:r>
      <w:proofErr w:type="spellStart"/>
      <w:r w:rsidRPr="004504C7">
        <w:rPr>
          <w:rStyle w:val="NormalTok"/>
          <w:sz w:val="24"/>
          <w:szCs w:val="24"/>
        </w:rPr>
        <w:t>height_exp</w:t>
      </w:r>
      <w:proofErr w:type="spellEnd"/>
      <w:r w:rsidRPr="004504C7">
        <w:rPr>
          <w:rStyle w:val="NormalTok"/>
          <w:sz w:val="24"/>
          <w:szCs w:val="24"/>
        </w:rPr>
        <w:t>)</w:t>
      </w:r>
      <w:r w:rsidRPr="004504C7">
        <w:br/>
      </w:r>
      <w:r w:rsidRPr="004504C7">
        <w:rPr>
          <w:rStyle w:val="FunctionTok"/>
          <w:sz w:val="24"/>
          <w:szCs w:val="24"/>
        </w:rPr>
        <w:t>options</w:t>
      </w:r>
      <w:r w:rsidRPr="004504C7">
        <w:rPr>
          <w:rStyle w:val="NormalTok"/>
          <w:sz w:val="24"/>
          <w:szCs w:val="24"/>
        </w:rPr>
        <w:t xml:space="preserve"> (</w:t>
      </w:r>
      <w:r w:rsidRPr="004504C7">
        <w:rPr>
          <w:rStyle w:val="AttributeTok"/>
          <w:sz w:val="24"/>
          <w:szCs w:val="24"/>
        </w:rPr>
        <w:t>contrasts =</w:t>
      </w:r>
      <w:r w:rsidRPr="004504C7">
        <w:rPr>
          <w:rStyle w:val="NormalTok"/>
          <w:sz w:val="24"/>
          <w:szCs w:val="24"/>
        </w:rPr>
        <w:t xml:space="preserve"> </w:t>
      </w:r>
      <w:r w:rsidRPr="004504C7">
        <w:rPr>
          <w:rStyle w:val="FunctionTok"/>
          <w:sz w:val="24"/>
          <w:szCs w:val="24"/>
        </w:rPr>
        <w:t>c</w:t>
      </w:r>
      <w:r w:rsidRPr="004504C7">
        <w:rPr>
          <w:rStyle w:val="NormalTok"/>
          <w:sz w:val="24"/>
          <w:szCs w:val="24"/>
        </w:rPr>
        <w:t>(</w:t>
      </w:r>
      <w:r w:rsidRPr="004504C7">
        <w:rPr>
          <w:rStyle w:val="StringTok"/>
          <w:sz w:val="24"/>
          <w:szCs w:val="24"/>
        </w:rPr>
        <w:t>'contr.sum'</w:t>
      </w:r>
      <w:r w:rsidRPr="004504C7">
        <w:rPr>
          <w:rStyle w:val="NormalTok"/>
          <w:sz w:val="24"/>
          <w:szCs w:val="24"/>
        </w:rPr>
        <w:t>,</w:t>
      </w:r>
      <w:r w:rsidRPr="004504C7">
        <w:rPr>
          <w:rStyle w:val="StringTok"/>
          <w:sz w:val="24"/>
          <w:szCs w:val="24"/>
        </w:rPr>
        <w:t>'</w:t>
      </w:r>
      <w:proofErr w:type="spellStart"/>
      <w:r w:rsidRPr="004504C7">
        <w:rPr>
          <w:rStyle w:val="StringTok"/>
          <w:sz w:val="24"/>
          <w:szCs w:val="24"/>
        </w:rPr>
        <w:t>contr.sum</w:t>
      </w:r>
      <w:proofErr w:type="spellEnd"/>
      <w:r w:rsidRPr="004504C7">
        <w:rPr>
          <w:rStyle w:val="StringTok"/>
          <w:sz w:val="24"/>
          <w:szCs w:val="24"/>
        </w:rPr>
        <w:t>'</w:t>
      </w:r>
      <w:r w:rsidRPr="004504C7">
        <w:rPr>
          <w:rStyle w:val="NormalTok"/>
          <w:sz w:val="24"/>
          <w:szCs w:val="24"/>
        </w:rPr>
        <w:t>))</w:t>
      </w:r>
      <w:r w:rsidRPr="004504C7">
        <w:br/>
      </w:r>
      <w:proofErr w:type="spellStart"/>
      <w:r w:rsidRPr="004504C7">
        <w:rPr>
          <w:rStyle w:val="NormalTok"/>
          <w:sz w:val="24"/>
          <w:szCs w:val="24"/>
        </w:rPr>
        <w:t>height_exp</w:t>
      </w:r>
      <w:proofErr w:type="spellEnd"/>
      <w:r w:rsidRPr="004504C7">
        <w:rPr>
          <w:rStyle w:val="NormalTok"/>
          <w:sz w:val="24"/>
          <w:szCs w:val="24"/>
        </w:rPr>
        <w:t xml:space="preserve"> </w:t>
      </w:r>
      <w:r w:rsidRPr="004504C7">
        <w:rPr>
          <w:rStyle w:val="OtherTok"/>
          <w:sz w:val="24"/>
          <w:szCs w:val="24"/>
        </w:rPr>
        <w:t>=</w:t>
      </w:r>
      <w:r w:rsidRPr="004504C7">
        <w:rPr>
          <w:rStyle w:val="NormalTok"/>
          <w:sz w:val="24"/>
          <w:szCs w:val="24"/>
        </w:rPr>
        <w:t xml:space="preserve"> </w:t>
      </w:r>
      <w:proofErr w:type="spellStart"/>
      <w:r w:rsidRPr="004504C7">
        <w:rPr>
          <w:rStyle w:val="NormalTok"/>
          <w:sz w:val="24"/>
          <w:szCs w:val="24"/>
        </w:rPr>
        <w:t>height_exp</w:t>
      </w:r>
      <w:proofErr w:type="spellEnd"/>
      <w:r w:rsidRPr="004504C7">
        <w:rPr>
          <w:rStyle w:val="NormalTok"/>
          <w:sz w:val="24"/>
          <w:szCs w:val="24"/>
        </w:rPr>
        <w:t>[</w:t>
      </w:r>
      <w:proofErr w:type="spellStart"/>
      <w:r w:rsidRPr="004504C7">
        <w:rPr>
          <w:rStyle w:val="NormalTok"/>
          <w:sz w:val="24"/>
          <w:szCs w:val="24"/>
        </w:rPr>
        <w:t>height_exp</w:t>
      </w:r>
      <w:r w:rsidRPr="004504C7">
        <w:rPr>
          <w:rStyle w:val="SpecialCharTok"/>
          <w:sz w:val="24"/>
          <w:szCs w:val="24"/>
        </w:rPr>
        <w:t>$</w:t>
      </w:r>
      <w:r w:rsidRPr="004504C7">
        <w:rPr>
          <w:rStyle w:val="NormalTok"/>
          <w:sz w:val="24"/>
          <w:szCs w:val="24"/>
        </w:rPr>
        <w:t>R</w:t>
      </w:r>
      <w:proofErr w:type="spellEnd"/>
      <w:r w:rsidRPr="004504C7">
        <w:rPr>
          <w:rStyle w:val="SpecialCharTok"/>
          <w:sz w:val="24"/>
          <w:szCs w:val="24"/>
        </w:rPr>
        <w:t>==</w:t>
      </w:r>
      <w:r w:rsidRPr="004504C7">
        <w:rPr>
          <w:rStyle w:val="StringTok"/>
          <w:sz w:val="24"/>
          <w:szCs w:val="24"/>
        </w:rPr>
        <w:t>'a'</w:t>
      </w:r>
      <w:r w:rsidRPr="004504C7">
        <w:rPr>
          <w:rStyle w:val="NormalTok"/>
          <w:sz w:val="24"/>
          <w:szCs w:val="24"/>
        </w:rPr>
        <w:t>,]</w:t>
      </w:r>
    </w:p>
    <w:p w14:paraId="0781CE8A" w14:textId="77777777" w:rsidR="00F440F5" w:rsidRPr="004504C7" w:rsidRDefault="00123887" w:rsidP="002E4E0E">
      <w:pPr>
        <w:pStyle w:val="BodyText"/>
        <w:contextualSpacing w:val="0"/>
      </w:pPr>
      <w:r w:rsidRPr="004504C7">
        <w:t>We’re going to use models whose structure is similar to the final model we fit in chapter 7 (</w:t>
      </w:r>
      <w:proofErr w:type="spellStart"/>
      <w:r w:rsidRPr="004504C7">
        <w:rPr>
          <w:rStyle w:val="VerbatimChar"/>
          <w:sz w:val="24"/>
        </w:rPr>
        <w:t>model_interaction</w:t>
      </w:r>
      <w:proofErr w:type="spellEnd"/>
      <w:r w:rsidRPr="004504C7">
        <w:t>). However, in this chapter we’re going to focus on questions related to variation in our standard deviation parameters. We would like to know three things:</w:t>
      </w:r>
    </w:p>
    <w:p w14:paraId="0781CE8B" w14:textId="77777777" w:rsidR="00F440F5" w:rsidRPr="00BD66B1" w:rsidRDefault="00123887" w:rsidP="002E4E0E">
      <w:pPr>
        <w:pStyle w:val="BodyText"/>
        <w:contextualSpacing w:val="0"/>
      </w:pPr>
      <w:r w:rsidRPr="00BD66B1">
        <w:t>Q1) Does our error standard deviation vary as a function of apparent speaker age?</w:t>
      </w:r>
    </w:p>
    <w:p w14:paraId="0781CE8C" w14:textId="77777777" w:rsidR="00F440F5" w:rsidRPr="00BD66B1" w:rsidRDefault="00123887" w:rsidP="002E4E0E">
      <w:pPr>
        <w:pStyle w:val="BodyText"/>
        <w:contextualSpacing w:val="0"/>
      </w:pPr>
      <w:r w:rsidRPr="00BD66B1">
        <w:t>Q2) Does our error standard deviation vary as a function of listener?</w:t>
      </w:r>
    </w:p>
    <w:p w14:paraId="0781CE8D" w14:textId="77777777" w:rsidR="00F440F5" w:rsidRPr="004504C7" w:rsidRDefault="00123887" w:rsidP="002E4E0E">
      <w:pPr>
        <w:pStyle w:val="BodyText"/>
        <w:contextualSpacing w:val="0"/>
      </w:pPr>
      <w:r w:rsidRPr="004504C7">
        <w:t>Q3) Do our speaker random effects exhibit category-specific standard deviations?</w:t>
      </w:r>
    </w:p>
    <w:p w14:paraId="0781CE8E" w14:textId="77777777" w:rsidR="00F440F5" w:rsidRPr="004504C7" w:rsidRDefault="00123887" w:rsidP="002E4E0E">
      <w:pPr>
        <w:pStyle w:val="BodyText"/>
        <w:contextualSpacing w:val="0"/>
      </w:pPr>
      <w:bookmarkStart w:id="2" w:name="more-about-priors"/>
      <w:bookmarkEnd w:id="1"/>
      <w:r w:rsidRPr="004504C7">
        <w:rPr>
          <w:rStyle w:val="SectionNumber"/>
          <w:sz w:val="28"/>
          <w:szCs w:val="28"/>
        </w:rPr>
        <w:t>8.2</w:t>
      </w:r>
      <w:r w:rsidRPr="004504C7">
        <w:tab/>
        <w:t>More about priors</w:t>
      </w:r>
    </w:p>
    <w:p w14:paraId="3886E95F" w14:textId="77777777" w:rsidR="00BA29C9" w:rsidRPr="009C4223" w:rsidRDefault="00123887" w:rsidP="002E4E0E">
      <w:pPr>
        <w:pStyle w:val="BodyText"/>
        <w:contextualSpacing w:val="0"/>
      </w:pPr>
      <w:r w:rsidRPr="009C4223">
        <w:t xml:space="preserve">To this point our focus has been on understanding the components that make up our models, and how these are represented using our model parameters. Now that we’ve covered most of the essentials of using categorical predictors, we can focus a bit more on the prior distributions of the parameters in our models. The reason we’ve been able to get away with not talking about priors very much is that we have substantial domain knowledge regarding the distribution of human height as a function of age and gender. In addition, our models thus far have been relatively simple, making the consideration of prior distributions relatively straightforward. For example, based on the information in </w:t>
      </w:r>
      <w:proofErr w:type="spellStart"/>
      <w:r w:rsidRPr="009C4223">
        <w:rPr>
          <w:rStyle w:val="VerbatimChar"/>
          <w:rFonts w:ascii="Times New Roman" w:hAnsi="Times New Roman"/>
          <w:color w:val="auto"/>
          <w:sz w:val="21"/>
          <w:shd w:val="clear" w:color="auto" w:fill="auto"/>
        </w:rPr>
        <w:t>height_data</w:t>
      </w:r>
      <w:proofErr w:type="spellEnd"/>
      <w:r w:rsidRPr="009C4223">
        <w:t xml:space="preserve"> (@cite CDC), we know that </w:t>
      </w:r>
      <w:proofErr w:type="gramStart"/>
      <w:r w:rsidRPr="009C4223">
        <w:t>11 year-old</w:t>
      </w:r>
      <w:proofErr w:type="gramEnd"/>
      <w:r w:rsidRPr="009C4223">
        <w:t xml:space="preserve"> boys and girls are about 150 cm tall, and women and men are 163 and 176 cm tall respectively, on average. This means that there is </w:t>
      </w:r>
      <w:proofErr w:type="gramStart"/>
      <w:r w:rsidRPr="009C4223">
        <w:t>an</w:t>
      </w:r>
      <w:proofErr w:type="gramEnd"/>
      <w:r w:rsidRPr="009C4223">
        <w:t xml:space="preserve"> difference of 19.5 cm (</w:t>
      </w:r>
      <m:oMath>
        <m:d>
          <m:dPr>
            <m:ctrlPr>
              <w:rPr>
                <w:rFonts w:ascii="Cambria Math" w:hAnsi="Cambria Math"/>
              </w:rPr>
            </m:ctrlPr>
          </m:dPr>
          <m:e>
            <m:r>
              <m:rPr>
                <m:sty m:val="p"/>
              </m:rPr>
              <w:rPr>
                <w:rFonts w:ascii="Cambria Math" w:hAnsi="Cambria Math"/>
              </w:rPr>
              <m:t>13+26</m:t>
            </m:r>
          </m:e>
        </m:d>
        <m:r>
          <m:rPr>
            <m:sty m:val="p"/>
          </m:rPr>
          <w:rPr>
            <w:rFonts w:ascii="Cambria Math" w:hAnsi="Cambria Math"/>
          </w:rPr>
          <m:t>/2</m:t>
        </m:r>
      </m:oMath>
      <w:r w:rsidRPr="009C4223">
        <w:t xml:space="preserve">) on average between adults and children between 11 and 12 years of age. A difference of 19.5 cm between age groups suggests about a 10 cm distance (half the group difference) between each age group and the overall intercept. In other words, if apparent </w:t>
      </w:r>
      <w:r w:rsidRPr="009C4223">
        <w:lastRenderedPageBreak/>
        <w:t xml:space="preserve">height is similar to veridical height, we expect an </w:t>
      </w:r>
      <m:oMath>
        <m:r>
          <w:rPr>
            <w:rFonts w:ascii="Cambria Math" w:hAnsi="Cambria Math"/>
          </w:rPr>
          <m:t>A</m:t>
        </m:r>
      </m:oMath>
      <w:r w:rsidRPr="009C4223">
        <w:t xml:space="preserve"> predictor of about 10 cm in magnitude given sum coding. In contrast, we have an expected height difference of 0 cm across genders for children, and 12 cm across genders for adults for an average difference of 6 cm between males and females. This means that we expect an effect of about 3 cm for gender averaged across ages. Based on this, our prior standard deviation of 12 cm for our </w:t>
      </w:r>
      <w:r w:rsidRPr="009C4223">
        <w:rPr>
          <w:rStyle w:val="VerbatimChar"/>
          <w:rFonts w:ascii="Times New Roman" w:hAnsi="Times New Roman"/>
          <w:color w:val="auto"/>
          <w:sz w:val="21"/>
          <w:shd w:val="clear" w:color="auto" w:fill="auto"/>
        </w:rPr>
        <w:t>b</w:t>
      </w:r>
      <w:r w:rsidRPr="009C4223">
        <w:t xml:space="preserve"> (</w:t>
      </w:r>
      <w:proofErr w:type="gramStart"/>
      <w:r w:rsidRPr="009C4223">
        <w:t>fixed-effects</w:t>
      </w:r>
      <w:proofErr w:type="gramEnd"/>
      <w:r w:rsidRPr="009C4223">
        <w:t>) parameters seems very reasonable.</w:t>
      </w:r>
    </w:p>
    <w:p w14:paraId="0781CE90" w14:textId="52953D53" w:rsidR="00F440F5" w:rsidRPr="00BA29C9" w:rsidRDefault="00123887" w:rsidP="002E4E0E">
      <w:pPr>
        <w:pStyle w:val="BodyText"/>
        <w:contextualSpacing w:val="0"/>
      </w:pPr>
      <w:r w:rsidRPr="00C3171A">
        <w:t xml:space="preserve">However, imagine a situation where there was less certainty about reasonable values for </w:t>
      </w:r>
      <w:r w:rsidRPr="00BA29C9">
        <w:t>our priors. This can happen for many reasons. For example, imagine you carry out a lexical decisions task where participants listen to a combination of ‘real’ (</w:t>
      </w:r>
      <w:proofErr w:type="gramStart"/>
      <w:r w:rsidRPr="00BA29C9">
        <w:t>i.e.</w:t>
      </w:r>
      <w:proofErr w:type="gramEnd"/>
      <w:r w:rsidRPr="00BA29C9">
        <w:t> ‘map’) and ‘fake’ words (i.e. ‘</w:t>
      </w:r>
      <w:proofErr w:type="spellStart"/>
      <w:r w:rsidRPr="00BA29C9">
        <w:t>marp</w:t>
      </w:r>
      <w:proofErr w:type="spellEnd"/>
      <w:r w:rsidRPr="00BA29C9">
        <w:t xml:space="preserve">’) and have to decide if the word they heard is ‘real’ or not. You divide your real words into 5 groups based on a numerical measure of their frequency (how often they tend to appear in speech). To complicate matters further, you see that your reaction times are heavily skewed and so decide to model the logarithm of the reaction times. What should your priors be for your frequency groups? The prior distribution of a parameter represents the expected distribution of your parameters a priori. </w:t>
      </w:r>
      <w:proofErr w:type="gramStart"/>
      <w:r w:rsidRPr="00BA29C9">
        <w:t>So</w:t>
      </w:r>
      <w:proofErr w:type="gramEnd"/>
      <w:r w:rsidRPr="00BA29C9">
        <w:t xml:space="preserve"> what do we think are reasonable group differences in this situation? Even in this relatively simple case, setting prior distributions using only your intuitions would require understanding plausible variation in the logarithm of reaction times across word groups. This may not be realistic in this </w:t>
      </w:r>
      <w:proofErr w:type="spellStart"/>
      <w:r w:rsidRPr="00BA29C9">
        <w:t>cor</w:t>
      </w:r>
      <w:proofErr w:type="spellEnd"/>
      <w:r w:rsidRPr="00BA29C9">
        <w:t xml:space="preserve"> nor in many others.</w:t>
      </w:r>
    </w:p>
    <w:p w14:paraId="425E7803" w14:textId="77777777" w:rsidR="00BA29C9" w:rsidRPr="00BA29C9" w:rsidRDefault="00BA29C9" w:rsidP="002E4E0E">
      <w:pPr>
        <w:pStyle w:val="BodyText"/>
        <w:contextualSpacing w:val="0"/>
      </w:pPr>
    </w:p>
    <w:p w14:paraId="0781CE91" w14:textId="77777777" w:rsidR="00F440F5" w:rsidRPr="004504C7" w:rsidRDefault="00123887" w:rsidP="002E4E0E">
      <w:pPr>
        <w:pStyle w:val="BodyText"/>
        <w:contextualSpacing w:val="0"/>
      </w:pPr>
      <w:bookmarkStart w:id="3" w:name="prior-predictive-checks"/>
      <w:r w:rsidRPr="004504C7">
        <w:rPr>
          <w:rStyle w:val="SectionNumber"/>
          <w:sz w:val="28"/>
          <w:szCs w:val="28"/>
        </w:rPr>
        <w:t>8.2.1</w:t>
      </w:r>
      <w:r w:rsidRPr="004504C7">
        <w:tab/>
        <w:t>Prior predictive checks</w:t>
      </w:r>
    </w:p>
    <w:p w14:paraId="0781CE92" w14:textId="77777777" w:rsidR="00F440F5" w:rsidRPr="0014137F" w:rsidRDefault="00123887" w:rsidP="002E4E0E">
      <w:pPr>
        <w:pStyle w:val="BodyText"/>
        <w:contextualSpacing w:val="0"/>
      </w:pPr>
      <w:r w:rsidRPr="0014137F">
        <w:t xml:space="preserve">A prior predictive check can help understand the consequences of the prior distributions of our parameters, especially in situations where they are otherwise difficult to understand. To carry out a prior predictive check using </w:t>
      </w:r>
      <w:r w:rsidRPr="0014137F">
        <w:rPr>
          <w:rStyle w:val="VerbatimChar"/>
          <w:rFonts w:ascii="Times New Roman" w:hAnsi="Times New Roman"/>
          <w:color w:val="auto"/>
          <w:sz w:val="21"/>
          <w:shd w:val="clear" w:color="auto" w:fill="auto"/>
        </w:rPr>
        <w:t>brms</w:t>
      </w:r>
      <w:r w:rsidRPr="0014137F">
        <w:t xml:space="preserve"> you fit your model in the same way you normally would, except for setting </w:t>
      </w:r>
      <w:proofErr w:type="spellStart"/>
      <w:r w:rsidRPr="0014137F">
        <w:rPr>
          <w:rStyle w:val="VerbatimChar"/>
          <w:rFonts w:ascii="Times New Roman" w:hAnsi="Times New Roman"/>
          <w:color w:val="auto"/>
          <w:sz w:val="21"/>
          <w:shd w:val="clear" w:color="auto" w:fill="auto"/>
        </w:rPr>
        <w:t>sample_prior</w:t>
      </w:r>
      <w:proofErr w:type="spellEnd"/>
      <w:r w:rsidRPr="0014137F">
        <w:rPr>
          <w:rStyle w:val="VerbatimChar"/>
          <w:rFonts w:ascii="Times New Roman" w:hAnsi="Times New Roman"/>
          <w:color w:val="auto"/>
          <w:sz w:val="21"/>
          <w:shd w:val="clear" w:color="auto" w:fill="auto"/>
        </w:rPr>
        <w:t>="only"</w:t>
      </w:r>
      <w:r w:rsidRPr="0014137F">
        <w:t xml:space="preserve">. When you do this, your model knows to sample only from the prior, generating parameter estimates and expected values (e.g., </w:t>
      </w:r>
      <m:oMath>
        <m:r>
          <w:rPr>
            <w:rFonts w:ascii="Cambria Math" w:hAnsi="Cambria Math"/>
          </w:rPr>
          <m:t>μ</m:t>
        </m:r>
      </m:oMath>
      <w:r w:rsidRPr="0014137F">
        <w:t>) based only on the prior distributions of the model par</w:t>
      </w:r>
      <w:proofErr w:type="spellStart"/>
      <w:r w:rsidRPr="0014137F">
        <w:t>ameters</w:t>
      </w:r>
      <w:proofErr w:type="spellEnd"/>
      <w:r w:rsidRPr="0014137F">
        <w:t xml:space="preserve">. The prior predictive check consists of generating fake data (e.g., </w:t>
      </w:r>
      <m:oMath>
        <m:acc>
          <m:accPr>
            <m:chr m:val="̃"/>
            <m:ctrlPr>
              <w:rPr>
                <w:rFonts w:ascii="Cambria Math" w:hAnsi="Cambria Math"/>
              </w:rPr>
            </m:ctrlPr>
          </m:accPr>
          <m:e>
            <m:r>
              <w:rPr>
                <w:rFonts w:ascii="Cambria Math" w:hAnsi="Cambria Math"/>
              </w:rPr>
              <m:t>y</m:t>
            </m:r>
          </m:e>
        </m:acc>
      </m:oMath>
      <w:r w:rsidRPr="0014137F">
        <w:t>) based on the expected values generator by the prior. Conceptually, this is very similar to a posterior predictive check (discussed in section X), save for the fact that prior p</w:t>
      </w:r>
      <w:proofErr w:type="spellStart"/>
      <w:r w:rsidRPr="0014137F">
        <w:t>redictive</w:t>
      </w:r>
      <w:proofErr w:type="spellEnd"/>
      <w:r w:rsidRPr="0014137F">
        <w:t xml:space="preserve"> checks are not influenced by the model likelihood (or the data).</w:t>
      </w:r>
    </w:p>
    <w:p w14:paraId="0781CE93" w14:textId="77777777" w:rsidR="00F440F5" w:rsidRPr="004504C7" w:rsidRDefault="00123887" w:rsidP="002E4E0E">
      <w:pPr>
        <w:pStyle w:val="BodyText"/>
        <w:contextualSpacing w:val="0"/>
      </w:pPr>
      <w:r w:rsidRPr="004504C7">
        <w:t xml:space="preserve">Below we fit </w:t>
      </w:r>
      <w:proofErr w:type="spellStart"/>
      <w:r w:rsidRPr="004504C7">
        <w:rPr>
          <w:rStyle w:val="VerbatimChar"/>
          <w:sz w:val="24"/>
          <w:szCs w:val="24"/>
        </w:rPr>
        <w:t>model_interaction</w:t>
      </w:r>
      <w:proofErr w:type="spellEnd"/>
      <w:r w:rsidRPr="004504C7">
        <w:t xml:space="preserve"> from chapter 7 again, except this time we sample only from the prior. Imagine that we did not have much knowledge about speaker heights other than </w:t>
      </w:r>
      <w:proofErr w:type="gramStart"/>
      <w:r w:rsidRPr="004504C7">
        <w:t>that humans</w:t>
      </w:r>
      <w:proofErr w:type="gramEnd"/>
      <w:r w:rsidRPr="004504C7">
        <w:t xml:space="preserve"> tend to be between 1 and 2 meters tall. Based on this we decided to be cautious and use relatively </w:t>
      </w:r>
      <w:r w:rsidRPr="004504C7">
        <w:rPr>
          <w:i/>
          <w:iCs/>
        </w:rPr>
        <w:t>uninformative</w:t>
      </w:r>
      <w:r w:rsidRPr="004504C7">
        <w:t xml:space="preserve"> priors and set all prior standard deviations to 1000 cm (10 meters).</w:t>
      </w:r>
    </w:p>
    <w:p w14:paraId="0781CE94" w14:textId="77777777" w:rsidR="00F440F5" w:rsidRPr="001A4FD7" w:rsidRDefault="00123887" w:rsidP="002E4E0E">
      <w:pPr>
        <w:pStyle w:val="BodyText"/>
        <w:contextualSpacing w:val="0"/>
      </w:pPr>
      <w:r w:rsidRPr="001A4FD7">
        <w:rPr>
          <w:rStyle w:val="NormalTok"/>
          <w:szCs w:val="18"/>
        </w:rPr>
        <w:t xml:space="preserve">priors </w:t>
      </w:r>
      <w:r w:rsidRPr="001A4FD7">
        <w:rPr>
          <w:rStyle w:val="OtherTok"/>
          <w:sz w:val="18"/>
          <w:szCs w:val="18"/>
        </w:rPr>
        <w:t>=</w:t>
      </w:r>
      <w:r w:rsidRPr="001A4FD7">
        <w:rPr>
          <w:rStyle w:val="NormalTok"/>
          <w:szCs w:val="18"/>
        </w:rPr>
        <w:t xml:space="preserve"> </w:t>
      </w:r>
      <w:r w:rsidRPr="001A4FD7">
        <w:rPr>
          <w:rStyle w:val="FunctionTok"/>
          <w:szCs w:val="18"/>
        </w:rPr>
        <w:t>c</w:t>
      </w:r>
      <w:r w:rsidRPr="001A4FD7">
        <w:rPr>
          <w:rStyle w:val="NormalTok"/>
          <w:szCs w:val="18"/>
        </w:rPr>
        <w:t>(brms</w:t>
      </w:r>
      <w:r w:rsidRPr="001A4FD7">
        <w:rPr>
          <w:rStyle w:val="SpecialCharTok"/>
          <w:szCs w:val="18"/>
        </w:rPr>
        <w:t>::</w:t>
      </w:r>
      <w:proofErr w:type="spellStart"/>
      <w:r w:rsidRPr="001A4FD7">
        <w:rPr>
          <w:rStyle w:val="FunctionTok"/>
          <w:szCs w:val="18"/>
        </w:rPr>
        <w:t>set_prior</w:t>
      </w:r>
      <w:proofErr w:type="spellEnd"/>
      <w:r w:rsidRPr="001A4FD7">
        <w:rPr>
          <w:rStyle w:val="NormalTok"/>
          <w:szCs w:val="18"/>
        </w:rPr>
        <w:t>(</w:t>
      </w:r>
      <w:r w:rsidRPr="001A4FD7">
        <w:rPr>
          <w:rStyle w:val="StringTok"/>
          <w:szCs w:val="18"/>
        </w:rPr>
        <w:t>"</w:t>
      </w:r>
      <w:proofErr w:type="spellStart"/>
      <w:r w:rsidRPr="001A4FD7">
        <w:rPr>
          <w:rStyle w:val="StringTok"/>
          <w:szCs w:val="18"/>
        </w:rPr>
        <w:t>student_t</w:t>
      </w:r>
      <w:proofErr w:type="spellEnd"/>
      <w:r w:rsidRPr="001A4FD7">
        <w:rPr>
          <w:rStyle w:val="StringTok"/>
          <w:szCs w:val="18"/>
        </w:rPr>
        <w:t>(3,156, 1000)"</w:t>
      </w:r>
      <w:r w:rsidRPr="001A4FD7">
        <w:rPr>
          <w:rStyle w:val="NormalTok"/>
          <w:szCs w:val="18"/>
        </w:rPr>
        <w:t xml:space="preserve">, </w:t>
      </w:r>
      <w:r w:rsidRPr="001A4FD7">
        <w:rPr>
          <w:rStyle w:val="AttributeTok"/>
          <w:szCs w:val="18"/>
        </w:rPr>
        <w:t>class =</w:t>
      </w:r>
      <w:r w:rsidRPr="001A4FD7">
        <w:rPr>
          <w:rStyle w:val="NormalTok"/>
          <w:szCs w:val="18"/>
        </w:rPr>
        <w:t xml:space="preserve"> </w:t>
      </w:r>
      <w:r w:rsidRPr="001A4FD7">
        <w:rPr>
          <w:rStyle w:val="StringTok"/>
          <w:szCs w:val="18"/>
        </w:rPr>
        <w:t>"Intercept"</w:t>
      </w:r>
      <w:r w:rsidRPr="001A4FD7">
        <w:rPr>
          <w:rStyle w:val="NormalTok"/>
          <w:szCs w:val="18"/>
        </w:rPr>
        <w:t>),</w:t>
      </w:r>
      <w:r w:rsidRPr="001A4FD7">
        <w:br/>
      </w:r>
      <w:r w:rsidRPr="001A4FD7">
        <w:rPr>
          <w:rStyle w:val="NormalTok"/>
          <w:szCs w:val="18"/>
        </w:rPr>
        <w:t xml:space="preserve">           brms</w:t>
      </w:r>
      <w:r w:rsidRPr="001A4FD7">
        <w:rPr>
          <w:rStyle w:val="SpecialCharTok"/>
          <w:szCs w:val="18"/>
        </w:rPr>
        <w:t>::</w:t>
      </w:r>
      <w:proofErr w:type="spellStart"/>
      <w:r w:rsidRPr="001A4FD7">
        <w:rPr>
          <w:rStyle w:val="FunctionTok"/>
          <w:szCs w:val="18"/>
        </w:rPr>
        <w:t>set_prior</w:t>
      </w:r>
      <w:proofErr w:type="spellEnd"/>
      <w:r w:rsidRPr="001A4FD7">
        <w:rPr>
          <w:rStyle w:val="NormalTok"/>
          <w:szCs w:val="18"/>
        </w:rPr>
        <w:t>(</w:t>
      </w:r>
      <w:r w:rsidRPr="001A4FD7">
        <w:rPr>
          <w:rStyle w:val="StringTok"/>
          <w:szCs w:val="18"/>
        </w:rPr>
        <w:t>"</w:t>
      </w:r>
      <w:proofErr w:type="spellStart"/>
      <w:r w:rsidRPr="001A4FD7">
        <w:rPr>
          <w:rStyle w:val="StringTok"/>
          <w:szCs w:val="18"/>
        </w:rPr>
        <w:t>student_t</w:t>
      </w:r>
      <w:proofErr w:type="spellEnd"/>
      <w:r w:rsidRPr="001A4FD7">
        <w:rPr>
          <w:rStyle w:val="StringTok"/>
          <w:szCs w:val="18"/>
        </w:rPr>
        <w:t>(3,0, 1000)"</w:t>
      </w:r>
      <w:r w:rsidRPr="001A4FD7">
        <w:rPr>
          <w:rStyle w:val="NormalTok"/>
          <w:szCs w:val="18"/>
        </w:rPr>
        <w:t xml:space="preserve">, </w:t>
      </w:r>
      <w:r w:rsidRPr="001A4FD7">
        <w:rPr>
          <w:rStyle w:val="AttributeTok"/>
          <w:szCs w:val="18"/>
        </w:rPr>
        <w:t>class =</w:t>
      </w:r>
      <w:r w:rsidRPr="001A4FD7">
        <w:rPr>
          <w:rStyle w:val="NormalTok"/>
          <w:szCs w:val="18"/>
        </w:rPr>
        <w:t xml:space="preserve"> </w:t>
      </w:r>
      <w:r w:rsidRPr="001A4FD7">
        <w:rPr>
          <w:rStyle w:val="StringTok"/>
          <w:szCs w:val="18"/>
        </w:rPr>
        <w:t>"b"</w:t>
      </w:r>
      <w:r w:rsidRPr="001A4FD7">
        <w:rPr>
          <w:rStyle w:val="NormalTok"/>
          <w:szCs w:val="18"/>
        </w:rPr>
        <w:t>),</w:t>
      </w:r>
      <w:r w:rsidRPr="001A4FD7">
        <w:br/>
      </w:r>
      <w:r w:rsidRPr="001A4FD7">
        <w:rPr>
          <w:rStyle w:val="NormalTok"/>
          <w:szCs w:val="18"/>
        </w:rPr>
        <w:t xml:space="preserve">           brms</w:t>
      </w:r>
      <w:r w:rsidRPr="001A4FD7">
        <w:rPr>
          <w:rStyle w:val="SpecialCharTok"/>
          <w:szCs w:val="18"/>
        </w:rPr>
        <w:t>::</w:t>
      </w:r>
      <w:proofErr w:type="spellStart"/>
      <w:r w:rsidRPr="001A4FD7">
        <w:rPr>
          <w:rStyle w:val="FunctionTok"/>
          <w:szCs w:val="18"/>
        </w:rPr>
        <w:t>set_prior</w:t>
      </w:r>
      <w:proofErr w:type="spellEnd"/>
      <w:r w:rsidRPr="001A4FD7">
        <w:rPr>
          <w:rStyle w:val="NormalTok"/>
          <w:szCs w:val="18"/>
        </w:rPr>
        <w:t>(</w:t>
      </w:r>
      <w:r w:rsidRPr="001A4FD7">
        <w:rPr>
          <w:rStyle w:val="StringTok"/>
          <w:szCs w:val="18"/>
        </w:rPr>
        <w:t>"</w:t>
      </w:r>
      <w:proofErr w:type="spellStart"/>
      <w:r w:rsidRPr="001A4FD7">
        <w:rPr>
          <w:rStyle w:val="StringTok"/>
          <w:szCs w:val="18"/>
        </w:rPr>
        <w:t>student_t</w:t>
      </w:r>
      <w:proofErr w:type="spellEnd"/>
      <w:r w:rsidRPr="001A4FD7">
        <w:rPr>
          <w:rStyle w:val="StringTok"/>
          <w:szCs w:val="18"/>
        </w:rPr>
        <w:t>(3,0, 1000)"</w:t>
      </w:r>
      <w:r w:rsidRPr="001A4FD7">
        <w:rPr>
          <w:rStyle w:val="NormalTok"/>
          <w:szCs w:val="18"/>
        </w:rPr>
        <w:t xml:space="preserve">, </w:t>
      </w:r>
      <w:r w:rsidRPr="001A4FD7">
        <w:rPr>
          <w:rStyle w:val="AttributeTok"/>
          <w:szCs w:val="18"/>
        </w:rPr>
        <w:t>class =</w:t>
      </w:r>
      <w:r w:rsidRPr="001A4FD7">
        <w:rPr>
          <w:rStyle w:val="NormalTok"/>
          <w:szCs w:val="18"/>
        </w:rPr>
        <w:t xml:space="preserve"> </w:t>
      </w:r>
      <w:r w:rsidRPr="001A4FD7">
        <w:rPr>
          <w:rStyle w:val="StringTok"/>
          <w:szCs w:val="18"/>
        </w:rPr>
        <w:t>"</w:t>
      </w:r>
      <w:proofErr w:type="spellStart"/>
      <w:r w:rsidRPr="001A4FD7">
        <w:rPr>
          <w:rStyle w:val="StringTok"/>
          <w:szCs w:val="18"/>
        </w:rPr>
        <w:t>sd</w:t>
      </w:r>
      <w:proofErr w:type="spellEnd"/>
      <w:r w:rsidRPr="001A4FD7">
        <w:rPr>
          <w:rStyle w:val="StringTok"/>
          <w:szCs w:val="18"/>
        </w:rPr>
        <w:t>"</w:t>
      </w:r>
      <w:r w:rsidRPr="001A4FD7">
        <w:rPr>
          <w:rStyle w:val="NormalTok"/>
          <w:szCs w:val="18"/>
        </w:rPr>
        <w:t>),</w:t>
      </w:r>
      <w:r w:rsidRPr="001A4FD7">
        <w:br/>
      </w:r>
      <w:r w:rsidRPr="001A4FD7">
        <w:rPr>
          <w:rStyle w:val="NormalTok"/>
          <w:szCs w:val="18"/>
        </w:rPr>
        <w:t xml:space="preserve">           brms</w:t>
      </w:r>
      <w:r w:rsidRPr="001A4FD7">
        <w:rPr>
          <w:rStyle w:val="SpecialCharTok"/>
          <w:szCs w:val="18"/>
        </w:rPr>
        <w:t>::</w:t>
      </w:r>
      <w:proofErr w:type="spellStart"/>
      <w:r w:rsidRPr="001A4FD7">
        <w:rPr>
          <w:rStyle w:val="FunctionTok"/>
          <w:szCs w:val="18"/>
        </w:rPr>
        <w:t>set_prior</w:t>
      </w:r>
      <w:proofErr w:type="spellEnd"/>
      <w:r w:rsidRPr="001A4FD7">
        <w:rPr>
          <w:rStyle w:val="NormalTok"/>
          <w:szCs w:val="18"/>
        </w:rPr>
        <w:t>(</w:t>
      </w:r>
      <w:r w:rsidRPr="001A4FD7">
        <w:rPr>
          <w:rStyle w:val="StringTok"/>
          <w:szCs w:val="18"/>
        </w:rPr>
        <w:t>"</w:t>
      </w:r>
      <w:proofErr w:type="spellStart"/>
      <w:r w:rsidRPr="001A4FD7">
        <w:rPr>
          <w:rStyle w:val="StringTok"/>
          <w:szCs w:val="18"/>
        </w:rPr>
        <w:t>lkj_corr_cholesky</w:t>
      </w:r>
      <w:proofErr w:type="spellEnd"/>
      <w:r w:rsidRPr="001A4FD7">
        <w:rPr>
          <w:rStyle w:val="StringTok"/>
          <w:szCs w:val="18"/>
        </w:rPr>
        <w:t xml:space="preserve"> (1000)"</w:t>
      </w:r>
      <w:r w:rsidRPr="001A4FD7">
        <w:rPr>
          <w:rStyle w:val="NormalTok"/>
          <w:szCs w:val="18"/>
        </w:rPr>
        <w:t xml:space="preserve">, </w:t>
      </w:r>
      <w:r w:rsidRPr="001A4FD7">
        <w:rPr>
          <w:rStyle w:val="AttributeTok"/>
          <w:szCs w:val="18"/>
        </w:rPr>
        <w:t>class =</w:t>
      </w:r>
      <w:r w:rsidRPr="001A4FD7">
        <w:rPr>
          <w:rStyle w:val="NormalTok"/>
          <w:szCs w:val="18"/>
        </w:rPr>
        <w:t xml:space="preserve"> </w:t>
      </w:r>
      <w:r w:rsidRPr="001A4FD7">
        <w:rPr>
          <w:rStyle w:val="StringTok"/>
          <w:szCs w:val="18"/>
        </w:rPr>
        <w:t>"</w:t>
      </w:r>
      <w:proofErr w:type="spellStart"/>
      <w:r w:rsidRPr="001A4FD7">
        <w:rPr>
          <w:rStyle w:val="StringTok"/>
          <w:szCs w:val="18"/>
        </w:rPr>
        <w:t>cor</w:t>
      </w:r>
      <w:proofErr w:type="spellEnd"/>
      <w:r w:rsidRPr="001A4FD7">
        <w:rPr>
          <w:rStyle w:val="StringTok"/>
          <w:szCs w:val="18"/>
        </w:rPr>
        <w:t>"</w:t>
      </w:r>
      <w:r w:rsidRPr="001A4FD7">
        <w:rPr>
          <w:rStyle w:val="NormalTok"/>
          <w:szCs w:val="18"/>
        </w:rPr>
        <w:t xml:space="preserve">), </w:t>
      </w:r>
      <w:r w:rsidRPr="001A4FD7">
        <w:br/>
      </w:r>
      <w:r w:rsidRPr="001A4FD7">
        <w:rPr>
          <w:rStyle w:val="NormalTok"/>
          <w:szCs w:val="18"/>
        </w:rPr>
        <w:t xml:space="preserve">           brms</w:t>
      </w:r>
      <w:r w:rsidRPr="001A4FD7">
        <w:rPr>
          <w:rStyle w:val="SpecialCharTok"/>
          <w:szCs w:val="18"/>
        </w:rPr>
        <w:t>::</w:t>
      </w:r>
      <w:proofErr w:type="spellStart"/>
      <w:r w:rsidRPr="001A4FD7">
        <w:rPr>
          <w:rStyle w:val="FunctionTok"/>
          <w:szCs w:val="18"/>
        </w:rPr>
        <w:t>set_prior</w:t>
      </w:r>
      <w:proofErr w:type="spellEnd"/>
      <w:r w:rsidRPr="001A4FD7">
        <w:rPr>
          <w:rStyle w:val="NormalTok"/>
          <w:szCs w:val="18"/>
        </w:rPr>
        <w:t>(</w:t>
      </w:r>
      <w:r w:rsidRPr="001A4FD7">
        <w:rPr>
          <w:rStyle w:val="StringTok"/>
          <w:szCs w:val="18"/>
        </w:rPr>
        <w:t>"</w:t>
      </w:r>
      <w:proofErr w:type="spellStart"/>
      <w:r w:rsidRPr="001A4FD7">
        <w:rPr>
          <w:rStyle w:val="StringTok"/>
          <w:szCs w:val="18"/>
        </w:rPr>
        <w:t>student_t</w:t>
      </w:r>
      <w:proofErr w:type="spellEnd"/>
      <w:r w:rsidRPr="001A4FD7">
        <w:rPr>
          <w:rStyle w:val="StringTok"/>
          <w:szCs w:val="18"/>
        </w:rPr>
        <w:t>(3,0, 1000)"</w:t>
      </w:r>
      <w:r w:rsidRPr="001A4FD7">
        <w:rPr>
          <w:rStyle w:val="NormalTok"/>
          <w:szCs w:val="18"/>
        </w:rPr>
        <w:t xml:space="preserve">, </w:t>
      </w:r>
      <w:r w:rsidRPr="001A4FD7">
        <w:rPr>
          <w:rStyle w:val="AttributeTok"/>
          <w:szCs w:val="18"/>
        </w:rPr>
        <w:t>class =</w:t>
      </w:r>
      <w:r w:rsidRPr="001A4FD7">
        <w:rPr>
          <w:rStyle w:val="NormalTok"/>
          <w:szCs w:val="18"/>
        </w:rPr>
        <w:t xml:space="preserve"> </w:t>
      </w:r>
      <w:r w:rsidRPr="001A4FD7">
        <w:rPr>
          <w:rStyle w:val="StringTok"/>
          <w:szCs w:val="18"/>
        </w:rPr>
        <w:t>"sigma"</w:t>
      </w:r>
      <w:r w:rsidRPr="001A4FD7">
        <w:rPr>
          <w:rStyle w:val="NormalTok"/>
          <w:szCs w:val="18"/>
        </w:rPr>
        <w:t>))</w:t>
      </w:r>
      <w:r w:rsidRPr="001A4FD7">
        <w:br/>
      </w:r>
      <w:r w:rsidRPr="001A4FD7">
        <w:br/>
      </w:r>
      <w:r w:rsidRPr="001A4FD7">
        <w:rPr>
          <w:rStyle w:val="CommentTok"/>
          <w:szCs w:val="18"/>
        </w:rPr>
        <w:t># Fit the model yourself</w:t>
      </w:r>
      <w:r w:rsidRPr="001A4FD7">
        <w:br/>
      </w:r>
      <w:proofErr w:type="spellStart"/>
      <w:r w:rsidRPr="001A4FD7">
        <w:rPr>
          <w:rStyle w:val="FunctionTok"/>
          <w:szCs w:val="18"/>
        </w:rPr>
        <w:t>set.seed</w:t>
      </w:r>
      <w:proofErr w:type="spellEnd"/>
      <w:r w:rsidRPr="001A4FD7">
        <w:rPr>
          <w:rStyle w:val="NormalTok"/>
          <w:szCs w:val="18"/>
        </w:rPr>
        <w:t xml:space="preserve"> (</w:t>
      </w:r>
      <w:r w:rsidRPr="001A4FD7">
        <w:rPr>
          <w:rStyle w:val="DecValTok"/>
          <w:szCs w:val="18"/>
        </w:rPr>
        <w:t>1</w:t>
      </w:r>
      <w:r w:rsidRPr="001A4FD7">
        <w:rPr>
          <w:rStyle w:val="NormalTok"/>
          <w:szCs w:val="18"/>
        </w:rPr>
        <w:t>)</w:t>
      </w:r>
      <w:r w:rsidRPr="001A4FD7">
        <w:br/>
      </w:r>
      <w:r w:rsidRPr="001A4FD7">
        <w:rPr>
          <w:rStyle w:val="FunctionTok"/>
          <w:szCs w:val="18"/>
        </w:rPr>
        <w:t>options</w:t>
      </w:r>
      <w:r w:rsidRPr="001A4FD7">
        <w:rPr>
          <w:rStyle w:val="NormalTok"/>
          <w:szCs w:val="18"/>
        </w:rPr>
        <w:t xml:space="preserve"> (</w:t>
      </w:r>
      <w:r w:rsidRPr="001A4FD7">
        <w:rPr>
          <w:rStyle w:val="AttributeTok"/>
          <w:szCs w:val="18"/>
        </w:rPr>
        <w:t>contrasts =</w:t>
      </w:r>
      <w:r w:rsidRPr="001A4FD7">
        <w:rPr>
          <w:rStyle w:val="NormalTok"/>
          <w:szCs w:val="18"/>
        </w:rPr>
        <w:t xml:space="preserve"> </w:t>
      </w:r>
      <w:r w:rsidRPr="001A4FD7">
        <w:rPr>
          <w:rStyle w:val="FunctionTok"/>
          <w:szCs w:val="18"/>
        </w:rPr>
        <w:t>c</w:t>
      </w:r>
      <w:r w:rsidRPr="001A4FD7">
        <w:rPr>
          <w:rStyle w:val="NormalTok"/>
          <w:szCs w:val="18"/>
        </w:rPr>
        <w:t>(</w:t>
      </w:r>
      <w:r w:rsidRPr="00E848CC">
        <w:rPr>
          <w:rStyle w:val="StringTok"/>
        </w:rPr>
        <w:t>'contr</w:t>
      </w:r>
      <w:r w:rsidRPr="001A4FD7">
        <w:rPr>
          <w:rStyle w:val="StringTok"/>
          <w:szCs w:val="18"/>
        </w:rPr>
        <w:t>.sum'</w:t>
      </w:r>
      <w:r w:rsidRPr="001A4FD7">
        <w:rPr>
          <w:rStyle w:val="NormalTok"/>
          <w:szCs w:val="18"/>
        </w:rPr>
        <w:t>,</w:t>
      </w:r>
      <w:r w:rsidRPr="001A4FD7">
        <w:rPr>
          <w:rStyle w:val="StringTok"/>
          <w:szCs w:val="18"/>
        </w:rPr>
        <w:t>'</w:t>
      </w:r>
      <w:proofErr w:type="spellStart"/>
      <w:r w:rsidRPr="001A4FD7">
        <w:rPr>
          <w:rStyle w:val="StringTok"/>
          <w:szCs w:val="18"/>
        </w:rPr>
        <w:t>contr.sum</w:t>
      </w:r>
      <w:proofErr w:type="spellEnd"/>
      <w:r w:rsidRPr="001A4FD7">
        <w:rPr>
          <w:rStyle w:val="StringTok"/>
          <w:szCs w:val="18"/>
        </w:rPr>
        <w:t>'</w:t>
      </w:r>
      <w:r w:rsidRPr="001A4FD7">
        <w:rPr>
          <w:rStyle w:val="NormalTok"/>
          <w:szCs w:val="18"/>
        </w:rPr>
        <w:t>))</w:t>
      </w:r>
      <w:r w:rsidRPr="001A4FD7">
        <w:br/>
      </w:r>
      <w:proofErr w:type="spellStart"/>
      <w:r w:rsidRPr="001A4FD7">
        <w:rPr>
          <w:rStyle w:val="NormalTok"/>
          <w:szCs w:val="18"/>
        </w:rPr>
        <w:t>prior_uninformative</w:t>
      </w:r>
      <w:proofErr w:type="spellEnd"/>
      <w:r w:rsidRPr="001A4FD7">
        <w:rPr>
          <w:rStyle w:val="NormalTok"/>
          <w:szCs w:val="18"/>
        </w:rPr>
        <w:t xml:space="preserve"> </w:t>
      </w:r>
      <w:r w:rsidRPr="001A4FD7">
        <w:rPr>
          <w:rStyle w:val="OtherTok"/>
          <w:sz w:val="18"/>
          <w:szCs w:val="18"/>
        </w:rPr>
        <w:t>=</w:t>
      </w:r>
      <w:r w:rsidRPr="001A4FD7">
        <w:rPr>
          <w:rStyle w:val="NormalTok"/>
          <w:szCs w:val="18"/>
        </w:rPr>
        <w:t xml:space="preserve">  </w:t>
      </w:r>
      <w:r w:rsidRPr="001A4FD7">
        <w:br/>
      </w:r>
      <w:r w:rsidRPr="001A4FD7">
        <w:rPr>
          <w:rStyle w:val="NormalTok"/>
          <w:szCs w:val="18"/>
        </w:rPr>
        <w:t xml:space="preserve">  brms</w:t>
      </w:r>
      <w:r w:rsidRPr="001A4FD7">
        <w:rPr>
          <w:rStyle w:val="SpecialCharTok"/>
          <w:szCs w:val="18"/>
        </w:rPr>
        <w:t>::</w:t>
      </w:r>
      <w:proofErr w:type="spellStart"/>
      <w:r w:rsidRPr="001A4FD7">
        <w:rPr>
          <w:rStyle w:val="FunctionTok"/>
          <w:szCs w:val="18"/>
        </w:rPr>
        <w:t>brm</w:t>
      </w:r>
      <w:proofErr w:type="spellEnd"/>
      <w:r w:rsidRPr="001A4FD7">
        <w:rPr>
          <w:rStyle w:val="NormalTok"/>
          <w:szCs w:val="18"/>
        </w:rPr>
        <w:t xml:space="preserve"> (height </w:t>
      </w:r>
      <w:r w:rsidRPr="001A4FD7">
        <w:rPr>
          <w:rStyle w:val="SpecialCharTok"/>
          <w:szCs w:val="18"/>
        </w:rPr>
        <w:t>~</w:t>
      </w:r>
      <w:r w:rsidRPr="001A4FD7">
        <w:rPr>
          <w:rStyle w:val="NormalTok"/>
          <w:szCs w:val="18"/>
        </w:rPr>
        <w:t xml:space="preserve"> A </w:t>
      </w:r>
      <w:r w:rsidRPr="001A4FD7">
        <w:rPr>
          <w:rStyle w:val="SpecialCharTok"/>
          <w:szCs w:val="18"/>
        </w:rPr>
        <w:t>+</w:t>
      </w:r>
      <w:r w:rsidRPr="001A4FD7">
        <w:rPr>
          <w:rStyle w:val="NormalTok"/>
          <w:szCs w:val="18"/>
        </w:rPr>
        <w:t xml:space="preserve"> G </w:t>
      </w:r>
      <w:r w:rsidRPr="001A4FD7">
        <w:rPr>
          <w:rStyle w:val="SpecialCharTok"/>
          <w:szCs w:val="18"/>
        </w:rPr>
        <w:t>+</w:t>
      </w:r>
      <w:r w:rsidRPr="001A4FD7">
        <w:rPr>
          <w:rStyle w:val="NormalTok"/>
          <w:szCs w:val="18"/>
        </w:rPr>
        <w:t xml:space="preserve"> A</w:t>
      </w:r>
      <w:r w:rsidRPr="001A4FD7">
        <w:rPr>
          <w:rStyle w:val="SpecialCharTok"/>
          <w:szCs w:val="18"/>
        </w:rPr>
        <w:t>:</w:t>
      </w:r>
      <w:r w:rsidRPr="001A4FD7">
        <w:rPr>
          <w:rStyle w:val="NormalTok"/>
          <w:szCs w:val="18"/>
        </w:rPr>
        <w:t xml:space="preserve">G </w:t>
      </w:r>
      <w:r w:rsidRPr="001A4FD7">
        <w:rPr>
          <w:rStyle w:val="SpecialCharTok"/>
          <w:szCs w:val="18"/>
        </w:rPr>
        <w:t>+</w:t>
      </w:r>
      <w:r w:rsidRPr="001A4FD7">
        <w:rPr>
          <w:rStyle w:val="NormalTok"/>
          <w:szCs w:val="18"/>
        </w:rPr>
        <w:t xml:space="preserve"> (A </w:t>
      </w:r>
      <w:r w:rsidRPr="001A4FD7">
        <w:rPr>
          <w:rStyle w:val="SpecialCharTok"/>
          <w:szCs w:val="18"/>
        </w:rPr>
        <w:t>+</w:t>
      </w:r>
      <w:r w:rsidRPr="001A4FD7">
        <w:rPr>
          <w:rStyle w:val="NormalTok"/>
          <w:szCs w:val="18"/>
        </w:rPr>
        <w:t xml:space="preserve"> G </w:t>
      </w:r>
      <w:r w:rsidRPr="001A4FD7">
        <w:rPr>
          <w:rStyle w:val="SpecialCharTok"/>
          <w:szCs w:val="18"/>
        </w:rPr>
        <w:t>+</w:t>
      </w:r>
      <w:r w:rsidRPr="001A4FD7">
        <w:rPr>
          <w:rStyle w:val="NormalTok"/>
          <w:szCs w:val="18"/>
        </w:rPr>
        <w:t xml:space="preserve"> A</w:t>
      </w:r>
      <w:r w:rsidRPr="001A4FD7">
        <w:rPr>
          <w:rStyle w:val="SpecialCharTok"/>
          <w:szCs w:val="18"/>
        </w:rPr>
        <w:t>:</w:t>
      </w:r>
      <w:r w:rsidRPr="001A4FD7">
        <w:rPr>
          <w:rStyle w:val="NormalTok"/>
          <w:szCs w:val="18"/>
        </w:rPr>
        <w:t>G</w:t>
      </w:r>
      <w:r w:rsidRPr="001A4FD7">
        <w:rPr>
          <w:rStyle w:val="SpecialCharTok"/>
          <w:szCs w:val="18"/>
        </w:rPr>
        <w:t>|</w:t>
      </w:r>
      <w:r w:rsidRPr="001A4FD7">
        <w:rPr>
          <w:rStyle w:val="NormalTok"/>
          <w:szCs w:val="18"/>
        </w:rPr>
        <w:t xml:space="preserve">L) </w:t>
      </w:r>
      <w:r w:rsidRPr="001A4FD7">
        <w:rPr>
          <w:rStyle w:val="SpecialCharTok"/>
          <w:szCs w:val="18"/>
        </w:rPr>
        <w:t>+</w:t>
      </w:r>
      <w:r w:rsidRPr="001A4FD7">
        <w:rPr>
          <w:rStyle w:val="NormalTok"/>
          <w:szCs w:val="18"/>
        </w:rPr>
        <w:t xml:space="preserve"> (</w:t>
      </w:r>
      <w:r w:rsidRPr="001A4FD7">
        <w:rPr>
          <w:rStyle w:val="DecValTok"/>
          <w:szCs w:val="18"/>
        </w:rPr>
        <w:t>1</w:t>
      </w:r>
      <w:r w:rsidRPr="001A4FD7">
        <w:rPr>
          <w:rStyle w:val="SpecialCharTok"/>
          <w:szCs w:val="18"/>
        </w:rPr>
        <w:t>|</w:t>
      </w:r>
      <w:r w:rsidRPr="001A4FD7">
        <w:rPr>
          <w:rStyle w:val="NormalTok"/>
          <w:szCs w:val="18"/>
        </w:rPr>
        <w:t xml:space="preserve">S), </w:t>
      </w:r>
      <w:proofErr w:type="spellStart"/>
      <w:r w:rsidRPr="001A4FD7">
        <w:rPr>
          <w:rStyle w:val="AttributeTok"/>
          <w:szCs w:val="18"/>
        </w:rPr>
        <w:t>sample_prior</w:t>
      </w:r>
      <w:proofErr w:type="spellEnd"/>
      <w:r w:rsidRPr="001A4FD7">
        <w:rPr>
          <w:rStyle w:val="AttributeTok"/>
          <w:szCs w:val="18"/>
        </w:rPr>
        <w:t>=</w:t>
      </w:r>
      <w:r w:rsidRPr="001A4FD7">
        <w:rPr>
          <w:rStyle w:val="StringTok"/>
          <w:szCs w:val="18"/>
        </w:rPr>
        <w:t>"only"</w:t>
      </w:r>
      <w:r w:rsidRPr="001A4FD7">
        <w:rPr>
          <w:rStyle w:val="NormalTok"/>
          <w:szCs w:val="18"/>
        </w:rPr>
        <w:t>,</w:t>
      </w:r>
      <w:r w:rsidRPr="001A4FD7">
        <w:br/>
      </w:r>
      <w:r w:rsidRPr="001A4FD7">
        <w:rPr>
          <w:rStyle w:val="NormalTok"/>
          <w:szCs w:val="18"/>
        </w:rPr>
        <w:lastRenderedPageBreak/>
        <w:t xml:space="preserve">             </w:t>
      </w:r>
      <w:r w:rsidRPr="001A4FD7">
        <w:rPr>
          <w:rStyle w:val="AttributeTok"/>
          <w:szCs w:val="18"/>
        </w:rPr>
        <w:t>data =</w:t>
      </w:r>
      <w:r w:rsidRPr="001A4FD7">
        <w:rPr>
          <w:rStyle w:val="NormalTok"/>
          <w:szCs w:val="18"/>
        </w:rPr>
        <w:t xml:space="preserve"> </w:t>
      </w:r>
      <w:proofErr w:type="spellStart"/>
      <w:r w:rsidRPr="001A4FD7">
        <w:rPr>
          <w:rStyle w:val="NormalTok"/>
          <w:szCs w:val="18"/>
        </w:rPr>
        <w:t>height_exp</w:t>
      </w:r>
      <w:proofErr w:type="spellEnd"/>
      <w:r w:rsidRPr="001A4FD7">
        <w:rPr>
          <w:rStyle w:val="NormalTok"/>
          <w:szCs w:val="18"/>
        </w:rPr>
        <w:t xml:space="preserve">, </w:t>
      </w:r>
      <w:r w:rsidRPr="001A4FD7">
        <w:rPr>
          <w:rStyle w:val="AttributeTok"/>
          <w:szCs w:val="18"/>
        </w:rPr>
        <w:t>chains =</w:t>
      </w:r>
      <w:r w:rsidRPr="001A4FD7">
        <w:rPr>
          <w:rStyle w:val="NormalTok"/>
          <w:szCs w:val="18"/>
        </w:rPr>
        <w:t xml:space="preserve"> </w:t>
      </w:r>
      <w:r w:rsidRPr="001A4FD7">
        <w:rPr>
          <w:rStyle w:val="DecValTok"/>
          <w:szCs w:val="18"/>
        </w:rPr>
        <w:t>4</w:t>
      </w:r>
      <w:r w:rsidRPr="001A4FD7">
        <w:rPr>
          <w:rStyle w:val="NormalTok"/>
          <w:szCs w:val="18"/>
        </w:rPr>
        <w:t xml:space="preserve">, </w:t>
      </w:r>
      <w:r w:rsidRPr="001A4FD7">
        <w:rPr>
          <w:rStyle w:val="AttributeTok"/>
          <w:szCs w:val="18"/>
        </w:rPr>
        <w:t>cores =</w:t>
      </w:r>
      <w:r w:rsidRPr="001A4FD7">
        <w:rPr>
          <w:rStyle w:val="NormalTok"/>
          <w:szCs w:val="18"/>
        </w:rPr>
        <w:t xml:space="preserve"> </w:t>
      </w:r>
      <w:r w:rsidRPr="001A4FD7">
        <w:rPr>
          <w:rStyle w:val="DecValTok"/>
          <w:szCs w:val="18"/>
        </w:rPr>
        <w:t>4</w:t>
      </w:r>
      <w:r w:rsidRPr="001A4FD7">
        <w:rPr>
          <w:rStyle w:val="NormalTok"/>
          <w:szCs w:val="18"/>
        </w:rPr>
        <w:t xml:space="preserve">, </w:t>
      </w:r>
      <w:r w:rsidRPr="001A4FD7">
        <w:rPr>
          <w:rStyle w:val="AttributeTok"/>
          <w:szCs w:val="18"/>
        </w:rPr>
        <w:t>warmup =</w:t>
      </w:r>
      <w:r w:rsidRPr="001A4FD7">
        <w:rPr>
          <w:rStyle w:val="NormalTok"/>
          <w:szCs w:val="18"/>
        </w:rPr>
        <w:t xml:space="preserve"> </w:t>
      </w:r>
      <w:r w:rsidRPr="001A4FD7">
        <w:rPr>
          <w:rStyle w:val="DecValTok"/>
          <w:szCs w:val="18"/>
        </w:rPr>
        <w:t>1000</w:t>
      </w:r>
      <w:r w:rsidRPr="001A4FD7">
        <w:rPr>
          <w:rStyle w:val="NormalTok"/>
          <w:szCs w:val="18"/>
        </w:rPr>
        <w:t xml:space="preserve">, </w:t>
      </w:r>
      <w:r w:rsidRPr="001A4FD7">
        <w:br/>
      </w:r>
      <w:r w:rsidRPr="001A4FD7">
        <w:rPr>
          <w:rStyle w:val="NormalTok"/>
          <w:szCs w:val="18"/>
        </w:rPr>
        <w:t xml:space="preserve">             </w:t>
      </w:r>
      <w:proofErr w:type="spellStart"/>
      <w:r w:rsidRPr="001A4FD7">
        <w:rPr>
          <w:rStyle w:val="AttributeTok"/>
          <w:szCs w:val="18"/>
        </w:rPr>
        <w:t>iter</w:t>
      </w:r>
      <w:proofErr w:type="spellEnd"/>
      <w:r w:rsidRPr="001A4FD7">
        <w:rPr>
          <w:rStyle w:val="AttributeTok"/>
          <w:szCs w:val="18"/>
        </w:rPr>
        <w:t xml:space="preserve"> =</w:t>
      </w:r>
      <w:r w:rsidRPr="001A4FD7">
        <w:rPr>
          <w:rStyle w:val="NormalTok"/>
          <w:szCs w:val="18"/>
        </w:rPr>
        <w:t xml:space="preserve"> </w:t>
      </w:r>
      <w:r w:rsidRPr="001A4FD7">
        <w:rPr>
          <w:rStyle w:val="DecValTok"/>
          <w:szCs w:val="18"/>
        </w:rPr>
        <w:t>5000</w:t>
      </w:r>
      <w:r w:rsidRPr="001A4FD7">
        <w:rPr>
          <w:rStyle w:val="NormalTok"/>
          <w:szCs w:val="18"/>
        </w:rPr>
        <w:t xml:space="preserve">, </w:t>
      </w:r>
      <w:r w:rsidRPr="001A4FD7">
        <w:rPr>
          <w:rStyle w:val="AttributeTok"/>
          <w:szCs w:val="18"/>
        </w:rPr>
        <w:t>thin =</w:t>
      </w:r>
      <w:r w:rsidRPr="001A4FD7">
        <w:rPr>
          <w:rStyle w:val="NormalTok"/>
          <w:szCs w:val="18"/>
        </w:rPr>
        <w:t xml:space="preserve"> </w:t>
      </w:r>
      <w:r w:rsidRPr="001A4FD7">
        <w:rPr>
          <w:rStyle w:val="DecValTok"/>
          <w:szCs w:val="18"/>
        </w:rPr>
        <w:t>4</w:t>
      </w:r>
      <w:r w:rsidRPr="001A4FD7">
        <w:rPr>
          <w:rStyle w:val="NormalTok"/>
          <w:szCs w:val="18"/>
        </w:rPr>
        <w:t xml:space="preserve">, </w:t>
      </w:r>
      <w:r w:rsidRPr="001A4FD7">
        <w:rPr>
          <w:rStyle w:val="AttributeTok"/>
          <w:szCs w:val="18"/>
        </w:rPr>
        <w:t>prior =</w:t>
      </w:r>
      <w:r w:rsidRPr="001A4FD7">
        <w:rPr>
          <w:rStyle w:val="NormalTok"/>
          <w:szCs w:val="18"/>
        </w:rPr>
        <w:t xml:space="preserve"> priors)</w:t>
      </w:r>
    </w:p>
    <w:p w14:paraId="0781CE95" w14:textId="77777777" w:rsidR="00F440F5" w:rsidRPr="001A4FD7" w:rsidRDefault="00123887" w:rsidP="002E4E0E">
      <w:pPr>
        <w:pStyle w:val="BodyText"/>
        <w:contextualSpacing w:val="0"/>
      </w:pPr>
      <w:r w:rsidRPr="001A4FD7">
        <w:rPr>
          <w:rStyle w:val="CommentTok"/>
          <w:szCs w:val="18"/>
        </w:rPr>
        <w:t># Or download it from the GitHub page:</w:t>
      </w:r>
      <w:r w:rsidRPr="001A4FD7">
        <w:br/>
      </w:r>
      <w:proofErr w:type="spellStart"/>
      <w:r w:rsidRPr="001A4FD7">
        <w:rPr>
          <w:rStyle w:val="NormalTok"/>
          <w:szCs w:val="18"/>
        </w:rPr>
        <w:t>prior_uninformative</w:t>
      </w:r>
      <w:proofErr w:type="spellEnd"/>
      <w:r w:rsidRPr="001A4FD7">
        <w:rPr>
          <w:rStyle w:val="NormalTok"/>
          <w:szCs w:val="18"/>
        </w:rPr>
        <w:t xml:space="preserve"> </w:t>
      </w:r>
      <w:r w:rsidRPr="001A4FD7">
        <w:rPr>
          <w:rStyle w:val="OtherTok"/>
          <w:sz w:val="18"/>
          <w:szCs w:val="18"/>
        </w:rPr>
        <w:t>=</w:t>
      </w:r>
      <w:r w:rsidRPr="001A4FD7">
        <w:rPr>
          <w:rStyle w:val="NormalTok"/>
          <w:szCs w:val="18"/>
        </w:rPr>
        <w:t xml:space="preserve"> </w:t>
      </w:r>
      <w:proofErr w:type="spellStart"/>
      <w:proofErr w:type="gramStart"/>
      <w:r w:rsidRPr="001A4FD7">
        <w:rPr>
          <w:rStyle w:val="NormalTok"/>
          <w:szCs w:val="18"/>
        </w:rPr>
        <w:t>bmmb</w:t>
      </w:r>
      <w:proofErr w:type="spellEnd"/>
      <w:r w:rsidRPr="001A4FD7">
        <w:rPr>
          <w:rStyle w:val="SpecialCharTok"/>
          <w:szCs w:val="18"/>
        </w:rPr>
        <w:t>::</w:t>
      </w:r>
      <w:proofErr w:type="spellStart"/>
      <w:proofErr w:type="gramEnd"/>
      <w:r w:rsidRPr="001A4FD7">
        <w:rPr>
          <w:rStyle w:val="FunctionTok"/>
          <w:szCs w:val="18"/>
        </w:rPr>
        <w:t>get_model</w:t>
      </w:r>
      <w:proofErr w:type="spellEnd"/>
      <w:r w:rsidRPr="001A4FD7">
        <w:rPr>
          <w:rStyle w:val="NormalTok"/>
          <w:szCs w:val="18"/>
        </w:rPr>
        <w:t xml:space="preserve"> (</w:t>
      </w:r>
      <w:r w:rsidRPr="001A4FD7">
        <w:rPr>
          <w:rStyle w:val="StringTok"/>
          <w:szCs w:val="18"/>
        </w:rPr>
        <w:t>'8_prior_uninformative.RDS'</w:t>
      </w:r>
      <w:r w:rsidRPr="001A4FD7">
        <w:rPr>
          <w:rStyle w:val="NormalTok"/>
          <w:szCs w:val="18"/>
        </w:rPr>
        <w:t>)</w:t>
      </w:r>
    </w:p>
    <w:p w14:paraId="0781CE96" w14:textId="77777777" w:rsidR="00F440F5" w:rsidRPr="004504C7" w:rsidRDefault="00123887" w:rsidP="002E4E0E">
      <w:pPr>
        <w:pStyle w:val="BodyText"/>
        <w:contextualSpacing w:val="0"/>
      </w:pPr>
      <w:r w:rsidRPr="004504C7">
        <w:t xml:space="preserve">We can use the </w:t>
      </w:r>
      <w:r w:rsidRPr="004504C7">
        <w:rPr>
          <w:rStyle w:val="VerbatimChar"/>
          <w:sz w:val="24"/>
        </w:rPr>
        <w:t>predict</w:t>
      </w:r>
      <w:r w:rsidRPr="004504C7">
        <w:t xml:space="preserve"> function to get the prior predictions made by our model.</w:t>
      </w:r>
    </w:p>
    <w:p w14:paraId="0781CE97" w14:textId="77777777" w:rsidR="00F440F5" w:rsidRPr="001A4FD7" w:rsidRDefault="00123887" w:rsidP="002E4E0E">
      <w:pPr>
        <w:pStyle w:val="BodyText"/>
        <w:contextualSpacing w:val="0"/>
      </w:pPr>
      <w:proofErr w:type="spellStart"/>
      <w:r w:rsidRPr="001A4FD7">
        <w:rPr>
          <w:rStyle w:val="NormalTok"/>
          <w:szCs w:val="18"/>
        </w:rPr>
        <w:t>pp_uninformative</w:t>
      </w:r>
      <w:proofErr w:type="spellEnd"/>
      <w:r w:rsidRPr="001A4FD7">
        <w:rPr>
          <w:rStyle w:val="NormalTok"/>
          <w:szCs w:val="18"/>
        </w:rPr>
        <w:t xml:space="preserve"> </w:t>
      </w:r>
      <w:r w:rsidRPr="001A4FD7">
        <w:rPr>
          <w:rStyle w:val="OtherTok"/>
          <w:sz w:val="18"/>
          <w:szCs w:val="18"/>
        </w:rPr>
        <w:t>=</w:t>
      </w:r>
      <w:r w:rsidRPr="001A4FD7">
        <w:rPr>
          <w:rStyle w:val="NormalTok"/>
          <w:szCs w:val="18"/>
        </w:rPr>
        <w:t xml:space="preserve"> </w:t>
      </w:r>
      <w:r w:rsidRPr="001A4FD7">
        <w:rPr>
          <w:rStyle w:val="FunctionTok"/>
          <w:szCs w:val="18"/>
        </w:rPr>
        <w:t>predict</w:t>
      </w:r>
      <w:r w:rsidRPr="001A4FD7">
        <w:rPr>
          <w:rStyle w:val="NormalTok"/>
          <w:szCs w:val="18"/>
        </w:rPr>
        <w:t xml:space="preserve"> (</w:t>
      </w:r>
      <w:proofErr w:type="spellStart"/>
      <w:r w:rsidRPr="001A4FD7">
        <w:rPr>
          <w:rStyle w:val="NormalTok"/>
          <w:szCs w:val="18"/>
        </w:rPr>
        <w:t>prior_uninformative</w:t>
      </w:r>
      <w:proofErr w:type="spellEnd"/>
      <w:r w:rsidRPr="001A4FD7">
        <w:rPr>
          <w:rStyle w:val="NormalTok"/>
          <w:szCs w:val="18"/>
        </w:rPr>
        <w:t xml:space="preserve">, </w:t>
      </w:r>
      <w:r w:rsidRPr="001A4FD7">
        <w:rPr>
          <w:rStyle w:val="AttributeTok"/>
          <w:szCs w:val="18"/>
        </w:rPr>
        <w:t>summary =</w:t>
      </w:r>
      <w:r w:rsidRPr="001A4FD7">
        <w:rPr>
          <w:rStyle w:val="NormalTok"/>
          <w:szCs w:val="18"/>
        </w:rPr>
        <w:t xml:space="preserve"> </w:t>
      </w:r>
      <w:r w:rsidRPr="001A4FD7">
        <w:rPr>
          <w:rStyle w:val="ConstantTok"/>
          <w:szCs w:val="18"/>
        </w:rPr>
        <w:t>FALSE</w:t>
      </w:r>
      <w:r w:rsidRPr="001A4FD7">
        <w:rPr>
          <w:rStyle w:val="NormalTok"/>
          <w:szCs w:val="18"/>
        </w:rPr>
        <w:t>)</w:t>
      </w:r>
    </w:p>
    <w:p w14:paraId="0781CE98" w14:textId="77777777" w:rsidR="00F440F5" w:rsidRPr="004504C7" w:rsidRDefault="00123887" w:rsidP="002E4E0E">
      <w:pPr>
        <w:pStyle w:val="BodyText"/>
        <w:contextualSpacing w:val="0"/>
      </w:pPr>
      <w:r w:rsidRPr="004504C7">
        <w:t>When we get ‘</w:t>
      </w:r>
      <w:proofErr w:type="spellStart"/>
      <w:r w:rsidRPr="004504C7">
        <w:t>unsummarized</w:t>
      </w:r>
      <w:proofErr w:type="spellEnd"/>
      <w:r w:rsidRPr="004504C7">
        <w:t>’ predictions we get one for each set of samples in our model. These predictions vary across samples by row and across data points by column. So, to get predictions for a single posterior sample we need to observe a single row of this matrix. This could be done using a single histogram, as below:</w:t>
      </w:r>
    </w:p>
    <w:p w14:paraId="0781CE99" w14:textId="77777777" w:rsidR="00F440F5" w:rsidRPr="003534DD" w:rsidRDefault="00123887" w:rsidP="002E4E0E">
      <w:pPr>
        <w:pStyle w:val="BodyText"/>
        <w:contextualSpacing w:val="0"/>
      </w:pPr>
      <w:r w:rsidRPr="003534DD">
        <w:rPr>
          <w:rStyle w:val="FunctionTok"/>
          <w:szCs w:val="18"/>
        </w:rPr>
        <w:t>hist</w:t>
      </w:r>
      <w:r w:rsidRPr="003534DD">
        <w:rPr>
          <w:rStyle w:val="NormalTok"/>
          <w:szCs w:val="18"/>
        </w:rPr>
        <w:t xml:space="preserve"> (</w:t>
      </w:r>
      <w:proofErr w:type="spellStart"/>
      <w:r w:rsidRPr="003534DD">
        <w:rPr>
          <w:rStyle w:val="NormalTok"/>
          <w:szCs w:val="18"/>
        </w:rPr>
        <w:t>pp_</w:t>
      </w:r>
      <w:proofErr w:type="gramStart"/>
      <w:r w:rsidRPr="003534DD">
        <w:rPr>
          <w:rStyle w:val="NormalTok"/>
          <w:szCs w:val="18"/>
        </w:rPr>
        <w:t>uninformative</w:t>
      </w:r>
      <w:proofErr w:type="spellEnd"/>
      <w:r w:rsidRPr="003534DD">
        <w:rPr>
          <w:rStyle w:val="NormalTok"/>
          <w:szCs w:val="18"/>
        </w:rPr>
        <w:t>[</w:t>
      </w:r>
      <w:proofErr w:type="gramEnd"/>
      <w:r w:rsidRPr="003534DD">
        <w:rPr>
          <w:rStyle w:val="DecValTok"/>
          <w:szCs w:val="18"/>
        </w:rPr>
        <w:t>1</w:t>
      </w:r>
      <w:r w:rsidRPr="003534DD">
        <w:rPr>
          <w:rStyle w:val="NormalTok"/>
          <w:szCs w:val="18"/>
        </w:rPr>
        <w:t>,])</w:t>
      </w:r>
    </w:p>
    <w:p w14:paraId="0781CE9A" w14:textId="77777777" w:rsidR="00F440F5" w:rsidRPr="004504C7" w:rsidRDefault="00123887" w:rsidP="002E4E0E">
      <w:pPr>
        <w:pStyle w:val="BodyText"/>
        <w:contextualSpacing w:val="0"/>
      </w:pPr>
      <w:r w:rsidRPr="004504C7">
        <w:t xml:space="preserve">However, the </w:t>
      </w:r>
      <w:proofErr w:type="spellStart"/>
      <w:r w:rsidRPr="004504C7">
        <w:rPr>
          <w:rStyle w:val="VerbatimChar"/>
          <w:sz w:val="24"/>
        </w:rPr>
        <w:t>bmmb</w:t>
      </w:r>
      <w:proofErr w:type="spellEnd"/>
      <w:r w:rsidRPr="004504C7">
        <w:t xml:space="preserve"> package has a simple function called </w:t>
      </w:r>
      <w:proofErr w:type="spellStart"/>
      <w:r w:rsidRPr="004504C7">
        <w:rPr>
          <w:rStyle w:val="VerbatimChar"/>
          <w:sz w:val="24"/>
        </w:rPr>
        <w:t>p_check</w:t>
      </w:r>
      <w:proofErr w:type="spellEnd"/>
      <w:r w:rsidRPr="004504C7">
        <w:t xml:space="preserve"> that can be used to consider the density of multiple samples at once. By </w:t>
      </w:r>
      <w:proofErr w:type="gramStart"/>
      <w:r w:rsidRPr="004504C7">
        <w:t>default</w:t>
      </w:r>
      <w:proofErr w:type="gramEnd"/>
      <w:r w:rsidRPr="004504C7">
        <w:t xml:space="preserve"> this compares 10 random predictions, however the number of predictions can be changed, and the user may also specify specific samples to consider.</w:t>
      </w:r>
    </w:p>
    <w:p w14:paraId="0781CE9B" w14:textId="77777777" w:rsidR="00F440F5" w:rsidRPr="003534DD" w:rsidRDefault="00123887" w:rsidP="002E4E0E">
      <w:pPr>
        <w:pStyle w:val="BodyText"/>
        <w:contextualSpacing w:val="0"/>
      </w:pPr>
      <w:proofErr w:type="spellStart"/>
      <w:proofErr w:type="gramStart"/>
      <w:r w:rsidRPr="003534DD">
        <w:rPr>
          <w:rStyle w:val="NormalTok"/>
          <w:szCs w:val="18"/>
        </w:rPr>
        <w:t>bmmb</w:t>
      </w:r>
      <w:proofErr w:type="spellEnd"/>
      <w:r w:rsidRPr="003534DD">
        <w:rPr>
          <w:rStyle w:val="SpecialCharTok"/>
          <w:szCs w:val="18"/>
        </w:rPr>
        <w:t>::</w:t>
      </w:r>
      <w:proofErr w:type="spellStart"/>
      <w:proofErr w:type="gramEnd"/>
      <w:r w:rsidRPr="003534DD">
        <w:rPr>
          <w:rStyle w:val="FunctionTok"/>
          <w:szCs w:val="18"/>
        </w:rPr>
        <w:t>p_check</w:t>
      </w:r>
      <w:proofErr w:type="spellEnd"/>
      <w:r w:rsidRPr="003534DD">
        <w:rPr>
          <w:rStyle w:val="NormalTok"/>
          <w:szCs w:val="18"/>
        </w:rPr>
        <w:t xml:space="preserve"> (</w:t>
      </w:r>
      <w:proofErr w:type="spellStart"/>
      <w:r w:rsidRPr="003534DD">
        <w:rPr>
          <w:rStyle w:val="NormalTok"/>
          <w:szCs w:val="18"/>
        </w:rPr>
        <w:t>pp_uninformative</w:t>
      </w:r>
      <w:proofErr w:type="spellEnd"/>
      <w:r w:rsidRPr="003534DD">
        <w:rPr>
          <w:rStyle w:val="NormalTok"/>
          <w:szCs w:val="18"/>
        </w:rPr>
        <w:t>)</w:t>
      </w:r>
    </w:p>
    <w:p w14:paraId="0781CE9C" w14:textId="77777777" w:rsidR="00F440F5" w:rsidRPr="004504C7" w:rsidRDefault="00123887" w:rsidP="002E4E0E">
      <w:pPr>
        <w:pStyle w:val="BodyText"/>
        <w:contextualSpacing w:val="0"/>
      </w:pPr>
      <w:r w:rsidRPr="004504C7">
        <w:t xml:space="preserve">In the left plot of figure 8.1 we see the result of using </w:t>
      </w:r>
      <w:proofErr w:type="spellStart"/>
      <w:r w:rsidRPr="004504C7">
        <w:rPr>
          <w:rStyle w:val="VerbatimChar"/>
          <w:sz w:val="24"/>
        </w:rPr>
        <w:t>p_check</w:t>
      </w:r>
      <w:proofErr w:type="spellEnd"/>
      <w:r w:rsidRPr="004504C7">
        <w:t xml:space="preserve"> in ten evenly spaced samples from our ‘uninformative’ prior prediction. As can be seen, our ‘cautious’ approach results in a range of simulated heights that make no sense even given our relatively limited prior knowledge, in this case that most humans are between 100 and 200 cm tall. In fact, our simulated data contains not only large negative values, which make no sense in the context of height, but also substantial values above 5000 cm, which is about the size of a 10-story office building.</w:t>
      </w:r>
    </w:p>
    <w:p w14:paraId="0781CE9D" w14:textId="77777777" w:rsidR="00F440F5" w:rsidRPr="004504C7" w:rsidRDefault="00123887" w:rsidP="002E4E0E">
      <w:pPr>
        <w:pStyle w:val="BodyText"/>
        <w:contextualSpacing w:val="0"/>
      </w:pPr>
      <w:r w:rsidRPr="004504C7">
        <w:rPr>
          <w:noProof/>
        </w:rPr>
        <w:drawing>
          <wp:inline distT="0" distB="0" distL="0" distR="0" wp14:anchorId="0781CF3D" wp14:editId="3A47FBEC">
            <wp:extent cx="5029200" cy="1828800"/>
            <wp:effectExtent l="0" t="0" r="0" b="0"/>
            <wp:docPr id="168" name="Picture" descr="Figure 8.1: (left) Densities of 10 posterior predictions of apparent height for the uninformative prior. (middel) Densities of 10 posterior predictions of apparent height for the mildly informative prior. (right). Densities of 10 posterior predictions of apparent height for the conservative prior."/>
            <wp:cNvGraphicFramePr/>
            <a:graphic xmlns:a="http://schemas.openxmlformats.org/drawingml/2006/main">
              <a:graphicData uri="http://schemas.openxmlformats.org/drawingml/2006/picture">
                <pic:pic xmlns:pic="http://schemas.openxmlformats.org/drawingml/2006/picture">
                  <pic:nvPicPr>
                    <pic:cNvPr id="169" name="Picture" descr="_main_files/figure-docx/F81-1.jpeg"/>
                    <pic:cNvPicPr>
                      <a:picLocks noChangeAspect="1" noChangeArrowheads="1"/>
                    </pic:cNvPicPr>
                  </pic:nvPicPr>
                  <pic:blipFill>
                    <a:blip r:embed="rId7"/>
                    <a:stretch>
                      <a:fillRect/>
                    </a:stretch>
                  </pic:blipFill>
                  <pic:spPr bwMode="auto">
                    <a:xfrm>
                      <a:off x="0" y="0"/>
                      <a:ext cx="5029200" cy="1828800"/>
                    </a:xfrm>
                    <a:prstGeom prst="rect">
                      <a:avLst/>
                    </a:prstGeom>
                    <a:noFill/>
                    <a:ln w="9525">
                      <a:noFill/>
                      <a:headEnd/>
                      <a:tailEnd/>
                    </a:ln>
                  </pic:spPr>
                </pic:pic>
              </a:graphicData>
            </a:graphic>
          </wp:inline>
        </w:drawing>
      </w:r>
    </w:p>
    <w:p w14:paraId="0781CE9E" w14:textId="77777777" w:rsidR="00F440F5" w:rsidRPr="004504C7" w:rsidRDefault="00123887" w:rsidP="002E4E0E">
      <w:pPr>
        <w:pStyle w:val="ImageCaption"/>
      </w:pPr>
      <w:r w:rsidRPr="004504C7">
        <w:t>Figure 8.1: (left) Densities of 10 posterior predictions of apparent height for the uninformative prior. (</w:t>
      </w:r>
      <w:proofErr w:type="spellStart"/>
      <w:r w:rsidRPr="004504C7">
        <w:t>middel</w:t>
      </w:r>
      <w:proofErr w:type="spellEnd"/>
      <w:r w:rsidRPr="004504C7">
        <w:t>) Densities of 10 posterior predictions of apparent height for the mildly informative prior. (right). Densities of 10 posterior predictions of apparent height for the conservative prior.</w:t>
      </w:r>
    </w:p>
    <w:p w14:paraId="0781CEFC" w14:textId="0DC3E038" w:rsidR="00F440F5" w:rsidRDefault="00123887" w:rsidP="002E4E0E">
      <w:pPr>
        <w:pStyle w:val="BodyText"/>
        <w:contextualSpacing w:val="0"/>
      </w:pPr>
      <w:r w:rsidRPr="0081436B">
        <w:t xml:space="preserve">It is difficult to prove that such a wide prior is ‘bad’, and in fact some authors recommend the use of very uninformative priors (@cite </w:t>
      </w:r>
      <w:proofErr w:type="spellStart"/>
      <w:r w:rsidRPr="0081436B">
        <w:t>krushcke</w:t>
      </w:r>
      <w:proofErr w:type="spellEnd"/>
      <w:r w:rsidRPr="0081436B">
        <w:t xml:space="preserve">). However, it is difficult to deny that a prior that results in prior predictions that are more in line with our domain knowledge is generally better for at least two reasons. First, more informative priors can help the model converge on credible parameter values, especially for complicated models with many parameters. Second, more informative priors can help improve out-of-sample prediction by providing actual information about plausible parameter values for our model. Basically, no </w:t>
      </w:r>
      <w:r w:rsidRPr="0081436B">
        <w:lastRenderedPageBreak/>
        <w:t xml:space="preserve">fancy statistical model is going to convince anyone that 50 meters tall is a plausible apparent height for human speakers because human speakers are simply not nearly that tall. As a result, a model that acts as if 50 meters is a plausible apparent height for human speakers is likely to offer worse out-of-sample prediction that a model that correctly assigns little to no prior belief to this range of apparent heights. For a more in-depth discussion on the role and function of prior probabilities in multilevel Bayesian models see (@cite </w:t>
      </w:r>
      <w:proofErr w:type="spellStart"/>
      <w:r w:rsidRPr="0081436B">
        <w:t>gelman</w:t>
      </w:r>
      <w:proofErr w:type="spellEnd"/>
      <w:r w:rsidRPr="0081436B">
        <w:t xml:space="preserve"> prior). Below we again sample from the prior using the setting we’ve been using so far, and that we used in the previous chapter.</w:t>
      </w:r>
      <w:bookmarkStart w:id="4" w:name="X6474956be7c333c1c2cebd4d0ec9e2a1b31f004"/>
      <w:bookmarkStart w:id="5" w:name="fitting-and-interpreting-the-model-7"/>
      <w:bookmarkEnd w:id="2"/>
      <w:bookmarkEnd w:id="3"/>
    </w:p>
    <w:p w14:paraId="2E7D7B7E" w14:textId="1EF75EA0" w:rsidR="00244EA1" w:rsidRDefault="00244EA1" w:rsidP="002E4E0E">
      <w:pPr>
        <w:pStyle w:val="BodyText"/>
        <w:contextualSpacing w:val="0"/>
      </w:pPr>
    </w:p>
    <w:p w14:paraId="29D0E8D6" w14:textId="77777777" w:rsidR="00244EA1" w:rsidRDefault="00244EA1" w:rsidP="002E4E0E">
      <w:pPr>
        <w:pStyle w:val="BodyText"/>
        <w:contextualSpacing w:val="0"/>
      </w:pPr>
    </w:p>
    <w:p w14:paraId="4E812352" w14:textId="77777777" w:rsidR="00244EA1" w:rsidRDefault="00F575A0" w:rsidP="002E4E0E">
      <w:pPr>
        <w:pStyle w:val="formula"/>
        <w:contextualSpacing w:val="0"/>
      </w:pPr>
      <m:oMathPara>
        <m:oMathParaPr>
          <m:jc m:val="center"/>
        </m:oMathParaPr>
        <m:oMath>
          <m:m>
            <m:mPr>
              <m:plcHide m:val="1"/>
              <m:mcs>
                <m:mc>
                  <m:mcPr>
                    <m:count m:val="1"/>
                    <m:mcJc m:val="right"/>
                  </m:mcPr>
                </m:mc>
              </m:mcs>
              <m:ctrlPr/>
            </m:mPr>
            <m:mr>
              <m:e>
                <m:sSub>
                  <m:sSubPr>
                    <m:ctrlPr/>
                  </m:sSubPr>
                  <m:e>
                    <m:r>
                      <m:t>μ</m:t>
                    </m:r>
                  </m:e>
                  <m:sub>
                    <m:d>
                      <m:dPr>
                        <m:begChr m:val="["/>
                        <m:endChr m:val="]"/>
                        <m:ctrlPr/>
                      </m:dPr>
                      <m:e>
                        <m:r>
                          <m:t>i</m:t>
                        </m:r>
                      </m:e>
                    </m:d>
                  </m:sub>
                </m:sSub>
                <m:r>
                  <m:t>=Intercept+</m:t>
                </m:r>
                <m:sSub>
                  <m:sSubPr>
                    <m:ctrlPr/>
                  </m:sSubPr>
                  <m:e>
                    <m:r>
                      <m:t>L</m:t>
                    </m:r>
                  </m:e>
                  <m:sub>
                    <m:r>
                      <m:t>1</m:t>
                    </m:r>
                  </m:sub>
                </m:sSub>
                <m:r>
                  <m:t>*0+</m:t>
                </m:r>
                <m:sSub>
                  <m:sSubPr>
                    <m:ctrlPr/>
                  </m:sSubPr>
                  <m:e>
                    <m:r>
                      <m:t>L</m:t>
                    </m:r>
                  </m:e>
                  <m:sub>
                    <m:r>
                      <m:t>2</m:t>
                    </m:r>
                  </m:sub>
                </m:sSub>
                <m:r>
                  <m:t>*1+</m:t>
                </m:r>
                <m:sSub>
                  <m:sSubPr>
                    <m:ctrlPr/>
                  </m:sSubPr>
                  <m:e>
                    <m:r>
                      <m:t>L</m:t>
                    </m:r>
                  </m:e>
                  <m:sub>
                    <m:r>
                      <m:t>3</m:t>
                    </m:r>
                  </m:sub>
                </m:sSub>
                <m:r>
                  <m:t>*0+…+</m:t>
                </m:r>
                <m:sSub>
                  <m:sSubPr>
                    <m:ctrlPr/>
                  </m:sSubPr>
                  <m:e>
                    <m:r>
                      <m:t>L</m:t>
                    </m:r>
                  </m:e>
                  <m:sub>
                    <m:r>
                      <m:t>15</m:t>
                    </m:r>
                  </m:sub>
                </m:sSub>
                <m:r>
                  <m:t>*0</m:t>
                </m:r>
              </m:e>
            </m:mr>
            <m:mr>
              <m:e>
                <m:sSub>
                  <m:sSubPr>
                    <m:ctrlPr/>
                  </m:sSubPr>
                  <m:e>
                    <m:r>
                      <m:t>μ</m:t>
                    </m:r>
                  </m:e>
                  <m:sub>
                    <m:d>
                      <m:dPr>
                        <m:begChr m:val="["/>
                        <m:endChr m:val="]"/>
                        <m:ctrlPr/>
                      </m:dPr>
                      <m:e>
                        <m:r>
                          <m:t>i</m:t>
                        </m:r>
                      </m:e>
                    </m:d>
                  </m:sub>
                </m:sSub>
                <m:r>
                  <m:t>=Intercept+</m:t>
                </m:r>
                <m:sSub>
                  <m:sSubPr>
                    <m:ctrlPr/>
                  </m:sSubPr>
                  <m:e>
                    <m:r>
                      <m:t>L</m:t>
                    </m:r>
                  </m:e>
                  <m:sub>
                    <m:r>
                      <m:t>2</m:t>
                    </m:r>
                  </m:sub>
                </m:sSub>
                <m:r>
                  <m:t>*1</m:t>
                </m:r>
              </m:e>
            </m:mr>
          </m:m>
          <m:r>
            <m:t>  </m:t>
          </m:r>
          <m:d>
            <m:dPr>
              <m:ctrlPr/>
            </m:dPr>
            <m:e>
              <m:r>
                <m:t>4.2</m:t>
              </m:r>
            </m:e>
          </m:d>
        </m:oMath>
      </m:oMathPara>
    </w:p>
    <w:p w14:paraId="12F5EF67" w14:textId="77777777" w:rsidR="00244EA1" w:rsidRDefault="00244EA1" w:rsidP="002E4E0E">
      <w:pPr>
        <w:pStyle w:val="BodyText"/>
        <w:contextualSpacing w:val="0"/>
      </w:pPr>
    </w:p>
    <w:bookmarkEnd w:id="0"/>
    <w:bookmarkEnd w:id="4"/>
    <w:bookmarkEnd w:id="5"/>
    <w:p w14:paraId="07C7E4D7" w14:textId="0C6760A4" w:rsidR="005A3101" w:rsidRDefault="005A3101" w:rsidP="002E4E0E">
      <w:pPr>
        <w:pStyle w:val="BodyText"/>
        <w:contextualSpacing w:val="0"/>
      </w:pPr>
    </w:p>
    <w:p w14:paraId="30F72132" w14:textId="77777777" w:rsidR="00B92794" w:rsidRDefault="00B92794" w:rsidP="002E4E0E">
      <w:pPr>
        <w:pStyle w:val="FirstParagraph"/>
        <w:contextualSpacing w:val="0"/>
      </w:pPr>
      <w:r>
        <w:t>model we fit in the previous chapter (</w:t>
      </w:r>
      <w:proofErr w:type="spellStart"/>
      <w:r>
        <w:rPr>
          <w:rStyle w:val="VerbatimChar"/>
        </w:rPr>
        <w:t>model_interaction</w:t>
      </w:r>
      <w:proofErr w:type="spellEnd"/>
      <w:r>
        <w:t>).</w:t>
      </w:r>
    </w:p>
    <w:p w14:paraId="13C1518F" w14:textId="77777777" w:rsidR="00B92794" w:rsidRDefault="00B92794" w:rsidP="002E4E0E">
      <w:pPr>
        <w:pStyle w:val="SourceCode"/>
        <w:wordWrap/>
      </w:pPr>
      <w:proofErr w:type="spellStart"/>
      <w:r>
        <w:rPr>
          <w:rStyle w:val="FunctionTok"/>
        </w:rPr>
        <w:t>loo_compare</w:t>
      </w:r>
      <w:proofErr w:type="spellEnd"/>
      <w:r>
        <w:rPr>
          <w:rStyle w:val="NormalTok"/>
        </w:rPr>
        <w:t xml:space="preserve"> (</w:t>
      </w:r>
      <w:proofErr w:type="spellStart"/>
      <w:r>
        <w:rPr>
          <w:rStyle w:val="NormalTok"/>
        </w:rPr>
        <w:t>model_interaction</w:t>
      </w:r>
      <w:proofErr w:type="spellEnd"/>
      <w:r>
        <w:rPr>
          <w:rStyle w:val="NormalTok"/>
        </w:rPr>
        <w:t xml:space="preserve">, </w:t>
      </w:r>
      <w:proofErr w:type="spellStart"/>
      <w:r>
        <w:rPr>
          <w:rStyle w:val="NormalTok"/>
        </w:rPr>
        <w:t>model_A_sigma</w:t>
      </w:r>
      <w:proofErr w:type="spellEnd"/>
      <w:r>
        <w:rPr>
          <w:rStyle w:val="NormalTok"/>
        </w:rPr>
        <w:t xml:space="preserve">, </w:t>
      </w:r>
      <w:proofErr w:type="spellStart"/>
      <w:r>
        <w:rPr>
          <w:rStyle w:val="NormalTok"/>
        </w:rPr>
        <w:t>model_A_L_sigma</w:t>
      </w:r>
      <w:proofErr w:type="spellEnd"/>
      <w:r>
        <w:rPr>
          <w:rStyle w:val="NormalTok"/>
        </w:rPr>
        <w:t>)</w:t>
      </w:r>
      <w:r>
        <w:br/>
      </w:r>
      <w:r>
        <w:rPr>
          <w:rStyle w:val="DocumentationTok"/>
        </w:rPr>
        <w:t xml:space="preserve">##                   </w:t>
      </w:r>
      <w:proofErr w:type="spellStart"/>
      <w:r>
        <w:rPr>
          <w:rStyle w:val="DocumentationTok"/>
        </w:rPr>
        <w:t>elpd_diff</w:t>
      </w:r>
      <w:proofErr w:type="spellEnd"/>
      <w:r>
        <w:rPr>
          <w:rStyle w:val="DocumentationTok"/>
        </w:rPr>
        <w:t xml:space="preserve"> </w:t>
      </w:r>
      <w:proofErr w:type="spellStart"/>
      <w:r>
        <w:rPr>
          <w:rStyle w:val="DocumentationTok"/>
        </w:rPr>
        <w:t>se_diff</w:t>
      </w:r>
      <w:proofErr w:type="spellEnd"/>
      <w:r>
        <w:br/>
      </w:r>
      <w:r>
        <w:rPr>
          <w:rStyle w:val="DocumentationTok"/>
        </w:rPr>
        <w:t xml:space="preserve">## </w:t>
      </w:r>
      <w:proofErr w:type="spellStart"/>
      <w:r>
        <w:rPr>
          <w:rStyle w:val="DocumentationTok"/>
        </w:rPr>
        <w:t>model_A_L_sigma</w:t>
      </w:r>
      <w:proofErr w:type="spellEnd"/>
      <w:r>
        <w:rPr>
          <w:rStyle w:val="DocumentationTok"/>
        </w:rPr>
        <w:t xml:space="preserve">      0.0       0.0 </w:t>
      </w:r>
      <w:r>
        <w:br/>
      </w:r>
      <w:r>
        <w:rPr>
          <w:rStyle w:val="DocumentationTok"/>
        </w:rPr>
        <w:t xml:space="preserve">## </w:t>
      </w:r>
      <w:proofErr w:type="spellStart"/>
      <w:r>
        <w:rPr>
          <w:rStyle w:val="DocumentationTok"/>
        </w:rPr>
        <w:t>model_A_sigma</w:t>
      </w:r>
      <w:proofErr w:type="spellEnd"/>
      <w:r>
        <w:rPr>
          <w:rStyle w:val="DocumentationTok"/>
        </w:rPr>
        <w:t xml:space="preserve">     -122.8      15.7 </w:t>
      </w:r>
      <w:r>
        <w:br/>
      </w:r>
      <w:r>
        <w:rPr>
          <w:rStyle w:val="DocumentationTok"/>
        </w:rPr>
        <w:t xml:space="preserve">## </w:t>
      </w:r>
      <w:proofErr w:type="spellStart"/>
      <w:r>
        <w:rPr>
          <w:rStyle w:val="DocumentationTok"/>
        </w:rPr>
        <w:t>model_interaction</w:t>
      </w:r>
      <w:proofErr w:type="spellEnd"/>
      <w:r>
        <w:rPr>
          <w:rStyle w:val="DocumentationTok"/>
        </w:rPr>
        <w:t xml:space="preserve"> -171.7      20.2</w:t>
      </w:r>
    </w:p>
    <w:p w14:paraId="7A629EFB" w14:textId="77777777" w:rsidR="00B92794" w:rsidRDefault="00B92794" w:rsidP="002E4E0E">
      <w:pPr>
        <w:pStyle w:val="FirstParagraph"/>
        <w:contextualSpacing w:val="0"/>
      </w:pPr>
      <w:r>
        <w:t xml:space="preserve">This time we find a very large difference in </w:t>
      </w:r>
      <m:oMath>
        <m:r>
          <m:rPr>
            <m:sty m:val="p"/>
          </m:rPr>
          <w:rPr>
            <w:rFonts w:ascii="Cambria Math" w:hAnsi="Cambria Math"/>
          </w:rPr>
          <m:t>elpd</m:t>
        </m:r>
      </m:oMath>
      <w:r>
        <w:t>, 7.8 times greater than the standard error of the difference. Again, it seems like the more complex is justified and arguably ‘better’.</w:t>
      </w:r>
    </w:p>
    <w:p w14:paraId="347A00B1" w14:textId="77777777" w:rsidR="00B92794" w:rsidRDefault="00B92794" w:rsidP="002E4E0E">
      <w:pPr>
        <w:pStyle w:val="Heading2"/>
      </w:pPr>
      <w:r>
        <w:rPr>
          <w:rStyle w:val="SectionNumber"/>
        </w:rPr>
        <w:t>8.6</w:t>
      </w:r>
      <w:r>
        <w:tab/>
        <w:t>Answering our research questions</w:t>
      </w:r>
    </w:p>
    <w:p w14:paraId="4779435E" w14:textId="77777777" w:rsidR="00B92794" w:rsidRDefault="00B92794" w:rsidP="002E4E0E">
      <w:pPr>
        <w:pStyle w:val="FirstParagraph"/>
        <w:contextualSpacing w:val="0"/>
      </w:pPr>
      <w:r>
        <w:t>The research questions we posed above were:</w:t>
      </w:r>
    </w:p>
    <w:p w14:paraId="121A486A" w14:textId="77777777" w:rsidR="00B92794" w:rsidRDefault="00B92794" w:rsidP="002E4E0E">
      <w:pPr>
        <w:pStyle w:val="BodyText"/>
        <w:contextualSpacing w:val="0"/>
      </w:pPr>
      <w:r>
        <w:t>Q1) Does our error standard deviation vary as a function of apparent speaker age?</w:t>
      </w:r>
    </w:p>
    <w:p w14:paraId="1558C721" w14:textId="77777777" w:rsidR="00B92794" w:rsidRDefault="00B92794" w:rsidP="002E4E0E">
      <w:pPr>
        <w:pStyle w:val="BodyText"/>
        <w:contextualSpacing w:val="0"/>
      </w:pPr>
      <w:r>
        <w:t>Q2) Does our error standard deviation vary as a function of listener?</w:t>
      </w:r>
    </w:p>
    <w:p w14:paraId="09DBEE72" w14:textId="77777777" w:rsidR="00B92794" w:rsidRDefault="00B92794" w:rsidP="002E4E0E">
      <w:pPr>
        <w:pStyle w:val="BodyText"/>
        <w:contextualSpacing w:val="0"/>
      </w:pPr>
      <w:r>
        <w:t xml:space="preserve">Based on the information we’ve already provided, we can answer these questions: Yes, yes, and yes. We think these results are reasonable based on what we know about the heights of adults and children and about the average speaker’s average knowledge of the heights of adults and children. For example, we did think it was reasonable to expect that listener’s height judgments would be more variable for children than for adults. We think most people have a good handle on how tall adults tend to be. Does the average person know how tall </w:t>
      </w:r>
      <w:proofErr w:type="gramStart"/>
      <w:r>
        <w:t>10-12 year-old</w:t>
      </w:r>
      <w:proofErr w:type="gramEnd"/>
      <w:r>
        <w:t xml:space="preserve"> children tend to be? We don’t think so. In addition, </w:t>
      </w:r>
      <w:proofErr w:type="gramStart"/>
      <w:r>
        <w:t>10-12 year old</w:t>
      </w:r>
      <w:proofErr w:type="gramEnd"/>
      <w:r>
        <w:t xml:space="preserve"> can show a lot of variation in height based on differences in growth rates, which might also lead people to provide more variable estimates for the height of children. We think it also ‘makes’ sense that different listeners could be more or less systematic (</w:t>
      </w:r>
      <w:proofErr w:type="gramStart"/>
      <w:r>
        <w:t>i.e.</w:t>
      </w:r>
      <w:proofErr w:type="gramEnd"/>
      <w:r>
        <w:t xml:space="preserve"> predictable) than others, for many reasons. As for the final question, based on our discussion so </w:t>
      </w:r>
      <w:proofErr w:type="gramStart"/>
      <w:r>
        <w:t>far</w:t>
      </w:r>
      <w:proofErr w:type="gramEnd"/>
      <w:r>
        <w:t xml:space="preserve"> we also think </w:t>
      </w:r>
      <w:proofErr w:type="spellStart"/>
      <w:r>
        <w:t>its</w:t>
      </w:r>
      <w:proofErr w:type="spellEnd"/>
      <w:r>
        <w:t xml:space="preserve"> reasonable that the average rated heights for different children vary more with respect to those of adults.</w:t>
      </w:r>
    </w:p>
    <w:p w14:paraId="55573A65" w14:textId="77777777" w:rsidR="00B92794" w:rsidRDefault="00B92794" w:rsidP="002E4E0E">
      <w:pPr>
        <w:pStyle w:val="BodyText"/>
        <w:contextualSpacing w:val="0"/>
      </w:pPr>
      <w:r>
        <w:t xml:space="preserve">We’re going to add another, more meta, question: Which should we report? We can approach this from the perspective that the best model according to </w:t>
      </w:r>
      <m:oMath>
        <m:r>
          <m:rPr>
            <m:sty m:val="p"/>
          </m:rPr>
          <w:rPr>
            <w:rFonts w:ascii="Cambria Math" w:hAnsi="Cambria Math"/>
          </w:rPr>
          <m:t>empld</m:t>
        </m:r>
      </m:oMath>
      <w:r>
        <w:t xml:space="preserve"> is the ‘real’ model. Based on the comparison of </w:t>
      </w:r>
      <m:oMath>
        <m:r>
          <m:rPr>
            <m:sty m:val="p"/>
          </m:rPr>
          <w:rPr>
            <w:rFonts w:ascii="Cambria Math" w:hAnsi="Cambria Math"/>
          </w:rPr>
          <m:t>empld</m:t>
        </m:r>
      </m:oMath>
      <w:r>
        <w:t xml:space="preserve"> a</w:t>
      </w:r>
      <w:proofErr w:type="spellStart"/>
      <w:r>
        <w:t>bove</w:t>
      </w:r>
      <w:proofErr w:type="spellEnd"/>
      <w:r>
        <w:t>, it seems that the last model we fit (</w:t>
      </w:r>
      <w:proofErr w:type="spellStart"/>
      <w:r>
        <w:rPr>
          <w:rStyle w:val="VerbatimChar"/>
        </w:rPr>
        <w:t>model_A_L_sigma</w:t>
      </w:r>
      <w:proofErr w:type="spellEnd"/>
      <w:r>
        <w:t xml:space="preserve">) is the ‘best’ model. Does this </w:t>
      </w:r>
      <w:r w:rsidRPr="00BA29C9">
        <w:t>mean</w:t>
      </w:r>
      <w:r>
        <w:t xml:space="preserve"> it is the ‘real’ model? And does it mean that this is the one we ought to report? The short answers to these questions are no and </w:t>
      </w:r>
      <w:r>
        <w:lastRenderedPageBreak/>
        <w:t xml:space="preserve">no. The fit between a model and data can’t ‘prove’ that the model represents the ‘real’ relationship underlying the data. The reason for this is that there are potentially a large number of other, slightly different, models that provide just as good a fit to the data, or perhaps a better one. If the best model is the real one, how can you ever know you have the best model? Further, even if you did somehow find the best model for the data you have, how could you guarantee that it will also be the best model for the data you don’t have? It’s impossible to know if some new data might come along that will not fit your model as well as one of the other </w:t>
      </w:r>
      <w:proofErr w:type="gramStart"/>
      <w:r>
        <w:t>model</w:t>
      </w:r>
      <w:proofErr w:type="gramEnd"/>
      <w:r>
        <w:t>, making the ‘best’ model contingent on the data you have seen so far.</w:t>
      </w:r>
    </w:p>
    <w:p w14:paraId="0E680A43" w14:textId="77777777" w:rsidR="00B92794" w:rsidRDefault="00B92794" w:rsidP="002E4E0E">
      <w:pPr>
        <w:pStyle w:val="BodyText"/>
        <w:contextualSpacing w:val="0"/>
      </w:pPr>
      <w:r>
        <w:t xml:space="preserve">Ok so we can’t prove that our best model is the real one, fine. But </w:t>
      </w:r>
      <w:proofErr w:type="spellStart"/>
      <w:r>
        <w:t>its</w:t>
      </w:r>
      <w:proofErr w:type="spellEnd"/>
      <w:r>
        <w:t xml:space="preserve"> still the best one we have. Do we necessarily need to report the ‘best’ model? This sort of reasoning can lead to serious problems because there is almost always a better ‘truer’ model out there, and we often don’t try to find it. For example, many people would never think to fit a heteroscedastic model and so would not even worry about reporting it. Does the existence of a hypothetical better model mean that the model they report is invalid? We don’t think so. If it doesn’t, then why should this be the case for the researcher that </w:t>
      </w:r>
      <w:r>
        <w:rPr>
          <w:i/>
          <w:iCs/>
        </w:rPr>
        <w:t>did</w:t>
      </w:r>
      <w:r>
        <w:t xml:space="preserve"> think to try the heteroscedastic model? In general, we can imagine that 10 people might approach any given research question in 10 different ways, a concept sometimes referred to as researcher degrees of freedom (cite). Slight differences in model structure and data processing results in slight differences in model outputs, resulting in a sort of ‘distribution’ for any given result. How can a fixed underlying reality result in a distribution or results? When they are all slightly wrong.</w:t>
      </w:r>
    </w:p>
    <w:p w14:paraId="485E7073" w14:textId="77777777" w:rsidR="00B92794" w:rsidRDefault="00B92794" w:rsidP="002E4E0E">
      <w:pPr>
        <w:pStyle w:val="BodyText"/>
        <w:contextualSpacing w:val="0"/>
      </w:pPr>
      <w:r>
        <w:t xml:space="preserve">Rather than think of our models as representations of </w:t>
      </w:r>
      <w:r>
        <w:rPr>
          <w:i/>
          <w:iCs/>
        </w:rPr>
        <w:t>reality</w:t>
      </w:r>
      <w:r>
        <w:t>, we can think of them as mathematical implementations of our research questions. The model we report should include the information and structure that we think are necessary to represent and investigate our research questions. Using a different model can result in different results given the same data, but asking a different question can also lead to different results given then same data. When interpreting a statistical analysis, it is very useful to keep in mind that results are contingent on:</w:t>
      </w:r>
    </w:p>
    <w:p w14:paraId="6A0CC9E3" w14:textId="77777777" w:rsidR="00B92794" w:rsidRDefault="00B92794" w:rsidP="002E4E0E">
      <w:pPr>
        <w:numPr>
          <w:ilvl w:val="0"/>
          <w:numId w:val="30"/>
        </w:numPr>
      </w:pPr>
      <w:r>
        <w:t>The data you collected. Given other data you may have come to different conclusions.</w:t>
      </w:r>
    </w:p>
    <w:p w14:paraId="07A9E8B4" w14:textId="77777777" w:rsidR="00B92794" w:rsidRDefault="00B92794" w:rsidP="002E4E0E">
      <w:pPr>
        <w:numPr>
          <w:ilvl w:val="0"/>
          <w:numId w:val="30"/>
        </w:numPr>
      </w:pPr>
      <w:r>
        <w:t>The model you chose. Given another model you may have come to different conclusions.</w:t>
      </w:r>
    </w:p>
    <w:p w14:paraId="74F332F7" w14:textId="3C6A43A5" w:rsidR="00B92794" w:rsidRDefault="00B92794" w:rsidP="002E4E0E">
      <w:pPr>
        <w:pStyle w:val="BodyText"/>
        <w:contextualSpacing w:val="0"/>
      </w:pPr>
    </w:p>
    <w:p w14:paraId="6C8E608F" w14:textId="77777777" w:rsidR="00B64760" w:rsidRDefault="00B64760" w:rsidP="002E4E0E">
      <w:pPr>
        <w:pStyle w:val="SourceCode"/>
        <w:wordWrap/>
      </w:pPr>
      <w:proofErr w:type="spellStart"/>
      <w:r>
        <w:rPr>
          <w:rStyle w:val="NormalTok"/>
        </w:rPr>
        <w:t>pp_uninformative</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prior_uninformative</w:t>
      </w:r>
      <w:proofErr w:type="spellEnd"/>
      <w:r>
        <w:rPr>
          <w:rStyle w:val="NormalTok"/>
        </w:rPr>
        <w:t xml:space="preserve">, </w:t>
      </w:r>
      <w:r>
        <w:rPr>
          <w:rStyle w:val="AttributeTok"/>
        </w:rPr>
        <w:t>summary =</w:t>
      </w:r>
      <w:r>
        <w:rPr>
          <w:rStyle w:val="NormalTok"/>
        </w:rPr>
        <w:t xml:space="preserve"> </w:t>
      </w:r>
      <w:r>
        <w:rPr>
          <w:rStyle w:val="ConstantTok"/>
        </w:rPr>
        <w:t>FALSE</w:t>
      </w:r>
      <w:r>
        <w:rPr>
          <w:rStyle w:val="NormalTok"/>
        </w:rPr>
        <w:t>)</w:t>
      </w:r>
    </w:p>
    <w:p w14:paraId="743A35C9" w14:textId="77777777" w:rsidR="00D1066B" w:rsidRDefault="00D1066B" w:rsidP="002E4E0E">
      <w:pPr>
        <w:pStyle w:val="SourceCode"/>
        <w:wordWrap/>
      </w:pPr>
      <w:r>
        <w:rPr>
          <w:rStyle w:val="CommentTok"/>
        </w:rPr>
        <w:t># Or download it from the GitHub page:</w:t>
      </w:r>
      <w:r>
        <w:br/>
      </w:r>
      <w:proofErr w:type="spellStart"/>
      <w:r>
        <w:rPr>
          <w:rStyle w:val="NormalTok"/>
        </w:rPr>
        <w:t>prior_conservative</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get_model</w:t>
      </w:r>
      <w:proofErr w:type="spellEnd"/>
      <w:r>
        <w:rPr>
          <w:rStyle w:val="NormalTok"/>
        </w:rPr>
        <w:t xml:space="preserve"> (</w:t>
      </w:r>
      <w:r>
        <w:rPr>
          <w:rStyle w:val="StringTok"/>
        </w:rPr>
        <w:t>'8_prior_conservative.RDS'</w:t>
      </w:r>
      <w:r>
        <w:rPr>
          <w:rStyle w:val="NormalTok"/>
        </w:rPr>
        <w:t>)</w:t>
      </w:r>
    </w:p>
    <w:p w14:paraId="53B1F199" w14:textId="035D3495" w:rsidR="00B64760" w:rsidRDefault="00B64760" w:rsidP="002E4E0E">
      <w:pPr>
        <w:pStyle w:val="BodyText"/>
        <w:contextualSpacing w:val="0"/>
      </w:pPr>
    </w:p>
    <w:p w14:paraId="66884CDD" w14:textId="77777777" w:rsidR="00C84CDE" w:rsidRDefault="00C84CDE" w:rsidP="002E4E0E">
      <w:pPr>
        <w:pStyle w:val="BodyText"/>
        <w:contextualSpacing w:val="0"/>
      </w:pPr>
      <w:r>
        <w:t xml:space="preserve">Consider the residuals for the random effects model we just fit to our data, which we can get from the model using the </w:t>
      </w:r>
      <w:proofErr w:type="gramStart"/>
      <w:r>
        <w:rPr>
          <w:rStyle w:val="VerbatimChar"/>
        </w:rPr>
        <w:t>residuals</w:t>
      </w:r>
      <w:proofErr w:type="gramEnd"/>
      <w:r>
        <w:t xml:space="preserve"> function:</w:t>
      </w:r>
    </w:p>
    <w:p w14:paraId="29B6D7FA" w14:textId="5595BD93" w:rsidR="00C84CDE" w:rsidRDefault="00C84CDE" w:rsidP="002E4E0E"/>
    <w:p w14:paraId="0C4477E5" w14:textId="77777777" w:rsidR="002A3369" w:rsidRDefault="002A3369" w:rsidP="002E4E0E">
      <w:pPr>
        <w:pStyle w:val="SourceCode"/>
        <w:wordWrap/>
      </w:pPr>
      <w:proofErr w:type="spellStart"/>
      <w:r>
        <w:rPr>
          <w:rStyle w:val="FunctionTok"/>
        </w:rPr>
        <w:t>ztop</w:t>
      </w:r>
      <w:proofErr w:type="spellEnd"/>
      <w:r>
        <w:rPr>
          <w:rStyle w:val="NormalTok"/>
        </w:rPr>
        <w:t xml:space="preserve"> (</w:t>
      </w:r>
      <w:proofErr w:type="gramStart"/>
      <w:r>
        <w:rPr>
          <w:rStyle w:val="FunctionTok"/>
        </w:rPr>
        <w:t>c</w:t>
      </w:r>
      <w:r>
        <w:rPr>
          <w:rStyle w:val="NormalTok"/>
        </w:rPr>
        <w:t>(</w:t>
      </w:r>
      <w:proofErr w:type="gramEnd"/>
      <w:r>
        <w:rPr>
          <w:rStyle w:val="DecValTok"/>
        </w:rPr>
        <w:t>0</w:t>
      </w:r>
      <w:r>
        <w:rPr>
          <w:rStyle w:val="NormalTok"/>
        </w:rPr>
        <w:t>,</w:t>
      </w:r>
      <w:r>
        <w:rPr>
          <w:rStyle w:val="FloatTok"/>
        </w:rPr>
        <w:t>3.4</w:t>
      </w:r>
      <w:r>
        <w:rPr>
          <w:rStyle w:val="NormalTok"/>
        </w:rPr>
        <w:t>,</w:t>
      </w:r>
      <w:r>
        <w:rPr>
          <w:rStyle w:val="FloatTok"/>
        </w:rPr>
        <w:t>6.8</w:t>
      </w:r>
      <w:r>
        <w:rPr>
          <w:rStyle w:val="NormalTok"/>
        </w:rPr>
        <w:t>,</w:t>
      </w:r>
      <w:r>
        <w:rPr>
          <w:rStyle w:val="FloatTok"/>
        </w:rPr>
        <w:t>10.2</w:t>
      </w:r>
      <w:r>
        <w:rPr>
          <w:rStyle w:val="NormalTok"/>
        </w:rPr>
        <w:t>,</w:t>
      </w:r>
      <w:r>
        <w:rPr>
          <w:rStyle w:val="FloatTok"/>
        </w:rPr>
        <w:t>13.6</w:t>
      </w:r>
      <w:r>
        <w:rPr>
          <w:rStyle w:val="NormalTok"/>
        </w:rPr>
        <w:t>))</w:t>
      </w:r>
      <w:r>
        <w:br/>
      </w:r>
      <w:r>
        <w:rPr>
          <w:rStyle w:val="DocumentationTok"/>
        </w:rPr>
        <w:t>## [1] 0.5000000 0.9677045 0.9988875 0.9999628 0.9999988</w:t>
      </w:r>
    </w:p>
    <w:p w14:paraId="6C969255" w14:textId="6C61642F" w:rsidR="002A3369" w:rsidRDefault="002A3369" w:rsidP="002E4E0E"/>
    <w:p w14:paraId="2FD3D8BE" w14:textId="77777777" w:rsidR="004B4B17" w:rsidRDefault="004B4B17" w:rsidP="002E4E0E">
      <w:pPr>
        <w:pStyle w:val="SourceCode"/>
        <w:wordWrap/>
      </w:pPr>
      <w:r>
        <w:rPr>
          <w:rStyle w:val="CommentTok"/>
        </w:rPr>
        <w:lastRenderedPageBreak/>
        <w:t># changes probabilities (p) to logits</w:t>
      </w:r>
      <w:r>
        <w:br/>
      </w:r>
      <w:proofErr w:type="spellStart"/>
      <w:r>
        <w:rPr>
          <w:rStyle w:val="NormalTok"/>
        </w:rPr>
        <w:t>ptoz</w:t>
      </w:r>
      <w:proofErr w:type="spellEnd"/>
      <w:r>
        <w:rPr>
          <w:rStyle w:val="NormalTok"/>
        </w:rPr>
        <w:t xml:space="preserve"> </w:t>
      </w:r>
      <w:r>
        <w:rPr>
          <w:rStyle w:val="OtherTok"/>
        </w:rPr>
        <w:t>=</w:t>
      </w:r>
      <w:r>
        <w:rPr>
          <w:rStyle w:val="NormalTok"/>
        </w:rPr>
        <w:t xml:space="preserve"> </w:t>
      </w:r>
      <w:r>
        <w:rPr>
          <w:rStyle w:val="ControlFlowTok"/>
        </w:rPr>
        <w:t>function</w:t>
      </w:r>
      <w:r>
        <w:rPr>
          <w:rStyle w:val="NormalTok"/>
        </w:rPr>
        <w:t xml:space="preserve"> (p</w:t>
      </w:r>
      <w:proofErr w:type="gramStart"/>
      <w:r>
        <w:rPr>
          <w:rStyle w:val="NormalTok"/>
        </w:rPr>
        <w:t>){</w:t>
      </w:r>
      <w:proofErr w:type="gramEnd"/>
      <w:r>
        <w:br/>
      </w:r>
      <w:r>
        <w:rPr>
          <w:rStyle w:val="NormalTok"/>
        </w:rPr>
        <w:t xml:space="preserve">  p[p</w:t>
      </w:r>
      <w:r>
        <w:rPr>
          <w:rStyle w:val="SpecialCharTok"/>
        </w:rPr>
        <w:t>==</w:t>
      </w:r>
      <w:r>
        <w:rPr>
          <w:rStyle w:val="DecValTok"/>
        </w:rPr>
        <w:t>1</w:t>
      </w:r>
      <w:r>
        <w:rPr>
          <w:rStyle w:val="NormalTok"/>
        </w:rPr>
        <w:t xml:space="preserve">] </w:t>
      </w:r>
      <w:r>
        <w:rPr>
          <w:rStyle w:val="OtherTok"/>
        </w:rPr>
        <w:t>=</w:t>
      </w:r>
      <w:r>
        <w:rPr>
          <w:rStyle w:val="NormalTok"/>
        </w:rPr>
        <w:t xml:space="preserve"> .</w:t>
      </w:r>
      <w:r>
        <w:rPr>
          <w:rStyle w:val="DecValTok"/>
        </w:rPr>
        <w:t>99</w:t>
      </w:r>
      <w:r>
        <w:rPr>
          <w:rStyle w:val="NormalTok"/>
        </w:rPr>
        <w:t xml:space="preserve">  </w:t>
      </w:r>
      <w:r>
        <w:rPr>
          <w:rStyle w:val="CommentTok"/>
        </w:rPr>
        <w:t># if p=1, change to 0.99</w:t>
      </w:r>
      <w:r>
        <w:br/>
      </w:r>
      <w:r>
        <w:rPr>
          <w:rStyle w:val="NormalTok"/>
        </w:rPr>
        <w:t xml:space="preserve">  p[p</w:t>
      </w:r>
      <w:r>
        <w:rPr>
          <w:rStyle w:val="SpecialCharTok"/>
        </w:rPr>
        <w:t>==</w:t>
      </w:r>
      <w:r>
        <w:rPr>
          <w:rStyle w:val="DecValTok"/>
        </w:rPr>
        <w:t>0</w:t>
      </w:r>
      <w:r>
        <w:rPr>
          <w:rStyle w:val="NormalTok"/>
        </w:rPr>
        <w:t xml:space="preserve">] </w:t>
      </w:r>
      <w:r>
        <w:rPr>
          <w:rStyle w:val="OtherTok"/>
        </w:rPr>
        <w:t>=</w:t>
      </w:r>
      <w:r>
        <w:rPr>
          <w:rStyle w:val="NormalTok"/>
        </w:rPr>
        <w:t xml:space="preserve"> .</w:t>
      </w:r>
      <w:r>
        <w:rPr>
          <w:rStyle w:val="DecValTok"/>
        </w:rPr>
        <w:t>01</w:t>
      </w:r>
      <w:r>
        <w:rPr>
          <w:rStyle w:val="NormalTok"/>
        </w:rPr>
        <w:t xml:space="preserve">  </w:t>
      </w:r>
      <w:r>
        <w:rPr>
          <w:rStyle w:val="CommentTok"/>
        </w:rPr>
        <w:t># if p=0, change to 0.01 (i.e. 1-0.99)</w:t>
      </w:r>
      <w:r>
        <w:br/>
      </w:r>
      <w:r>
        <w:rPr>
          <w:rStyle w:val="NormalTok"/>
        </w:rPr>
        <w:t xml:space="preserve">  </w:t>
      </w:r>
      <w:r>
        <w:rPr>
          <w:rStyle w:val="FunctionTok"/>
        </w:rPr>
        <w:t>log</w:t>
      </w:r>
      <w:r>
        <w:rPr>
          <w:rStyle w:val="NormalTok"/>
        </w:rPr>
        <w:t xml:space="preserve"> (p) </w:t>
      </w:r>
      <w:r>
        <w:rPr>
          <w:rStyle w:val="SpecialCharTok"/>
        </w:rPr>
        <w:t>-</w:t>
      </w:r>
      <w:r>
        <w:rPr>
          <w:rStyle w:val="NormalTok"/>
        </w:rPr>
        <w:t xml:space="preserve"> </w:t>
      </w:r>
      <w:r>
        <w:rPr>
          <w:rStyle w:val="FunctionTok"/>
        </w:rPr>
        <w:t>log</w:t>
      </w:r>
      <w:r>
        <w:rPr>
          <w:rStyle w:val="NormalTok"/>
        </w:rPr>
        <w:t>(</w:t>
      </w:r>
      <w:r>
        <w:rPr>
          <w:rStyle w:val="DecValTok"/>
        </w:rPr>
        <w:t>1</w:t>
      </w:r>
      <w:r>
        <w:rPr>
          <w:rStyle w:val="SpecialCharTok"/>
        </w:rPr>
        <w:t>-</w:t>
      </w:r>
      <w:r>
        <w:rPr>
          <w:rStyle w:val="NormalTok"/>
        </w:rPr>
        <w:t>p)</w:t>
      </w:r>
      <w:r>
        <w:br/>
      </w:r>
      <w:r>
        <w:rPr>
          <w:rStyle w:val="NormalTok"/>
        </w:rPr>
        <w:t>}</w:t>
      </w:r>
    </w:p>
    <w:p w14:paraId="6F4D6172" w14:textId="3C1CE740" w:rsidR="004B4B17" w:rsidRDefault="004B4B17" w:rsidP="002E4E0E"/>
    <w:p w14:paraId="3BE0672E" w14:textId="2AE31CE4" w:rsidR="00EF2761" w:rsidRDefault="00EF2761" w:rsidP="002E4E0E"/>
    <w:p w14:paraId="7F60C350" w14:textId="77777777" w:rsidR="00EF2761" w:rsidRDefault="00EF2761" w:rsidP="002E4E0E">
      <w:pPr>
        <w:pStyle w:val="Compact"/>
        <w:numPr>
          <w:ilvl w:val="0"/>
          <w:numId w:val="41"/>
        </w:numPr>
        <w:contextualSpacing w:val="0"/>
      </w:pPr>
      <w:r>
        <w:t xml:space="preserve">: A number from 1-15 indicating which </w:t>
      </w:r>
      <w:r>
        <w:rPr>
          <w:i/>
          <w:iCs/>
        </w:rPr>
        <w:t>listener</w:t>
      </w:r>
      <w:r>
        <w:t xml:space="preserve"> responded to the trial, being treated as a character.</w:t>
      </w:r>
    </w:p>
    <w:p w14:paraId="3E31BF83" w14:textId="77777777" w:rsidR="00EF2761" w:rsidRDefault="00EF2761" w:rsidP="002E4E0E">
      <w:pPr>
        <w:pStyle w:val="Compact"/>
        <w:numPr>
          <w:ilvl w:val="0"/>
          <w:numId w:val="41"/>
        </w:numPr>
        <w:contextualSpacing w:val="0"/>
      </w:pPr>
      <w:r>
        <w:rPr>
          <w:rStyle w:val="VerbatimChar"/>
        </w:rPr>
        <w:t>height</w:t>
      </w:r>
      <w:r>
        <w:t xml:space="preserve">: A number representing the </w:t>
      </w:r>
      <w:r>
        <w:rPr>
          <w:i/>
          <w:iCs/>
        </w:rPr>
        <w:t>height</w:t>
      </w:r>
      <w:r>
        <w:t xml:space="preserve"> (in centimeters) reported for the speaker on each trial.</w:t>
      </w:r>
    </w:p>
    <w:p w14:paraId="158CCA5A" w14:textId="77777777" w:rsidR="00EF2761" w:rsidRDefault="00EF2761" w:rsidP="002E4E0E">
      <w:pPr>
        <w:pStyle w:val="Compact"/>
        <w:numPr>
          <w:ilvl w:val="0"/>
          <w:numId w:val="41"/>
        </w:numPr>
        <w:contextualSpacing w:val="0"/>
      </w:pPr>
      <w:r>
        <w:rPr>
          <w:rStyle w:val="VerbatimChar"/>
        </w:rPr>
        <w:t>S</w:t>
      </w:r>
      <w:r>
        <w:t xml:space="preserve">: A number from 1-139 indicating which </w:t>
      </w:r>
      <w:r>
        <w:rPr>
          <w:i/>
          <w:iCs/>
        </w:rPr>
        <w:t>speaker</w:t>
      </w:r>
      <w:r>
        <w:t xml:space="preserve"> produced the trial stimulus.</w:t>
      </w:r>
    </w:p>
    <w:p w14:paraId="553B964B" w14:textId="77777777" w:rsidR="00EF2761" w:rsidRDefault="00EF2761" w:rsidP="002E4E0E">
      <w:pPr>
        <w:pStyle w:val="Compact"/>
        <w:numPr>
          <w:ilvl w:val="0"/>
          <w:numId w:val="41"/>
        </w:numPr>
        <w:contextualSpacing w:val="0"/>
      </w:pPr>
      <w:r>
        <w:rPr>
          <w:rStyle w:val="VerbatimChar"/>
        </w:rPr>
        <w:t>G</w:t>
      </w:r>
      <w:r>
        <w:t xml:space="preserve">: The </w:t>
      </w:r>
      <w:r>
        <w:rPr>
          <w:i/>
          <w:iCs/>
        </w:rPr>
        <w:t>apparent gender</w:t>
      </w:r>
      <w:r>
        <w:t xml:space="preserve"> of the speaker indicated by the listener, </w:t>
      </w:r>
      <w:r>
        <w:rPr>
          <w:rStyle w:val="VerbatimChar"/>
        </w:rPr>
        <w:t>f</w:t>
      </w:r>
      <w:r>
        <w:t xml:space="preserve"> (female) or </w:t>
      </w:r>
      <w:r>
        <w:rPr>
          <w:rStyle w:val="VerbatimChar"/>
        </w:rPr>
        <w:t>m</w:t>
      </w:r>
      <w:r>
        <w:t xml:space="preserve"> (male).</w:t>
      </w:r>
    </w:p>
    <w:p w14:paraId="6A018C8B" w14:textId="77777777" w:rsidR="00EF2761" w:rsidRDefault="00EF2761" w:rsidP="002E4E0E">
      <w:pPr>
        <w:pStyle w:val="Compact"/>
        <w:numPr>
          <w:ilvl w:val="0"/>
          <w:numId w:val="41"/>
        </w:numPr>
        <w:contextualSpacing w:val="0"/>
      </w:pPr>
      <w:r>
        <w:rPr>
          <w:rStyle w:val="VerbatimChar"/>
        </w:rPr>
        <w:t>A</w:t>
      </w:r>
      <w:r>
        <w:t xml:space="preserve">: The </w:t>
      </w:r>
      <w:r>
        <w:rPr>
          <w:i/>
          <w:iCs/>
        </w:rPr>
        <w:t>apparent age</w:t>
      </w:r>
      <w:r>
        <w:t xml:space="preserve"> of the speaker indicated by the listener, </w:t>
      </w:r>
      <w:r>
        <w:rPr>
          <w:rStyle w:val="VerbatimChar"/>
        </w:rPr>
        <w:t>a</w:t>
      </w:r>
      <w:r>
        <w:t xml:space="preserve"> (adult) or </w:t>
      </w:r>
      <w:r>
        <w:rPr>
          <w:rStyle w:val="VerbatimChar"/>
        </w:rPr>
        <w:t>c</w:t>
      </w:r>
      <w:r>
        <w:t xml:space="preserve"> (child).</w:t>
      </w:r>
    </w:p>
    <w:p w14:paraId="65D80DC0" w14:textId="77777777" w:rsidR="00EF2761" w:rsidRDefault="00EF2761" w:rsidP="002E4E0E"/>
    <w:sectPr w:rsidR="00EF2761" w:rsidSect="00CF0E81">
      <w:headerReference w:type="even" r:id="rId8"/>
      <w:headerReference w:type="default" r:id="rId9"/>
      <w:footerReference w:type="even" r:id="rId10"/>
      <w:footerReference w:type="default" r:id="rId11"/>
      <w:headerReference w:type="first" r:id="rId12"/>
      <w:footerReference w:type="first" r:id="rId13"/>
      <w:pgSz w:w="10080" w:h="14400"/>
      <w:pgMar w:top="1080" w:right="1080" w:bottom="10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3DC70" w14:textId="77777777" w:rsidR="00F575A0" w:rsidRDefault="00F575A0">
      <w:pPr>
        <w:spacing w:after="0"/>
      </w:pPr>
      <w:r>
        <w:separator/>
      </w:r>
    </w:p>
  </w:endnote>
  <w:endnote w:type="continuationSeparator" w:id="0">
    <w:p w14:paraId="462A0109" w14:textId="77777777" w:rsidR="00F575A0" w:rsidRDefault="00F575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1CF4D" w14:textId="77777777" w:rsidR="00522802" w:rsidRDefault="00F575A0" w:rsidP="00794C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1991682"/>
      <w:docPartObj>
        <w:docPartGallery w:val="Page Numbers (Bottom of Page)"/>
        <w:docPartUnique/>
      </w:docPartObj>
    </w:sdtPr>
    <w:sdtEndPr>
      <w:rPr>
        <w:noProof/>
      </w:rPr>
    </w:sdtEndPr>
    <w:sdtContent>
      <w:p w14:paraId="0781CF4E" w14:textId="77777777" w:rsidR="00522802" w:rsidRDefault="00123887" w:rsidP="00794C1C">
        <w:pPr>
          <w:pStyle w:val="Footer"/>
        </w:pPr>
        <w:r>
          <w:fldChar w:fldCharType="begin"/>
        </w:r>
        <w:r>
          <w:instrText xml:space="preserve"> PAGE   \* MERGEFORMAT </w:instrText>
        </w:r>
        <w:r>
          <w:fldChar w:fldCharType="separate"/>
        </w:r>
        <w:r>
          <w:rPr>
            <w:noProof/>
          </w:rPr>
          <w:t>2</w:t>
        </w:r>
        <w:r>
          <w:rPr>
            <w:noProof/>
          </w:rPr>
          <w:fldChar w:fldCharType="end"/>
        </w:r>
      </w:p>
    </w:sdtContent>
  </w:sdt>
  <w:p w14:paraId="0781CF4F" w14:textId="77777777" w:rsidR="00522802" w:rsidRDefault="00F575A0" w:rsidP="00794C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1CF51" w14:textId="77777777" w:rsidR="00522802" w:rsidRDefault="00F575A0" w:rsidP="00794C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015B0" w14:textId="77777777" w:rsidR="00F575A0" w:rsidRDefault="00F575A0">
      <w:r>
        <w:separator/>
      </w:r>
    </w:p>
  </w:footnote>
  <w:footnote w:type="continuationSeparator" w:id="0">
    <w:p w14:paraId="79203FB8" w14:textId="77777777" w:rsidR="00F575A0" w:rsidRDefault="00F575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1CF4B" w14:textId="77777777" w:rsidR="00522802" w:rsidRDefault="00F575A0" w:rsidP="00794C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1CF4C" w14:textId="77777777" w:rsidR="00522802" w:rsidRDefault="00F575A0" w:rsidP="00794C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1CF50" w14:textId="77777777" w:rsidR="00522802" w:rsidRDefault="00F575A0" w:rsidP="00794C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7DA8F6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EA454B4C"/>
    <w:multiLevelType w:val="multilevel"/>
    <w:tmpl w:val="9A86B4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FFFFFF7C"/>
    <w:multiLevelType w:val="singleLevel"/>
    <w:tmpl w:val="E486947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ED6A8C4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BD21B40"/>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EF6629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6136DF2C"/>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C2E838E"/>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B6AC7BB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C28A06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490932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EC6D93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4DBC75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D16E065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21"/>
    <w:multiLevelType w:val="multilevel"/>
    <w:tmpl w:val="226024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47261BAD"/>
    <w:multiLevelType w:val="multilevel"/>
    <w:tmpl w:val="545EF4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4FBE019A"/>
    <w:multiLevelType w:val="multilevel"/>
    <w:tmpl w:val="BC6022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 w15:restartNumberingAfterBreak="0">
    <w:nsid w:val="71315DCA"/>
    <w:multiLevelType w:val="multilevel"/>
    <w:tmpl w:val="71B6D0E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886255788">
    <w:abstractNumId w:val="1"/>
  </w:num>
  <w:num w:numId="2" w16cid:durableId="1989967786">
    <w:abstractNumId w:val="1"/>
  </w:num>
  <w:num w:numId="3" w16cid:durableId="59135101">
    <w:abstractNumId w:val="1"/>
  </w:num>
  <w:num w:numId="4" w16cid:durableId="272788556">
    <w:abstractNumId w:val="1"/>
  </w:num>
  <w:num w:numId="5" w16cid:durableId="769276564">
    <w:abstractNumId w:val="1"/>
  </w:num>
  <w:num w:numId="6" w16cid:durableId="4743020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52950841">
    <w:abstractNumId w:val="1"/>
  </w:num>
  <w:num w:numId="8" w16cid:durableId="712074194">
    <w:abstractNumId w:val="1"/>
  </w:num>
  <w:num w:numId="9" w16cid:durableId="14690150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056467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869688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083541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622097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42412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56679604">
    <w:abstractNumId w:val="1"/>
  </w:num>
  <w:num w:numId="16" w16cid:durableId="2427630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21530628">
    <w:abstractNumId w:val="1"/>
  </w:num>
  <w:num w:numId="18" w16cid:durableId="633950785">
    <w:abstractNumId w:val="1"/>
  </w:num>
  <w:num w:numId="19" w16cid:durableId="105389526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90760089">
    <w:abstractNumId w:val="1"/>
  </w:num>
  <w:num w:numId="21" w16cid:durableId="79722778">
    <w:abstractNumId w:val="1"/>
  </w:num>
  <w:num w:numId="22" w16cid:durableId="1239052736">
    <w:abstractNumId w:val="1"/>
  </w:num>
  <w:num w:numId="23" w16cid:durableId="700325862">
    <w:abstractNumId w:val="1"/>
  </w:num>
  <w:num w:numId="24" w16cid:durableId="701827970">
    <w:abstractNumId w:val="1"/>
  </w:num>
  <w:num w:numId="25" w16cid:durableId="2041470007">
    <w:abstractNumId w:val="1"/>
  </w:num>
  <w:num w:numId="26" w16cid:durableId="117703808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9242336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8176623">
    <w:abstractNumId w:val="12"/>
  </w:num>
  <w:num w:numId="29" w16cid:durableId="658264844">
    <w:abstractNumId w:val="13"/>
  </w:num>
  <w:num w:numId="30" w16cid:durableId="16464242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4664346">
    <w:abstractNumId w:val="11"/>
  </w:num>
  <w:num w:numId="32" w16cid:durableId="1862695013">
    <w:abstractNumId w:val="9"/>
  </w:num>
  <w:num w:numId="33" w16cid:durableId="910699740">
    <w:abstractNumId w:val="8"/>
  </w:num>
  <w:num w:numId="34" w16cid:durableId="1138382460">
    <w:abstractNumId w:val="7"/>
  </w:num>
  <w:num w:numId="35" w16cid:durableId="2027901432">
    <w:abstractNumId w:val="6"/>
  </w:num>
  <w:num w:numId="36" w16cid:durableId="1031223039">
    <w:abstractNumId w:val="10"/>
  </w:num>
  <w:num w:numId="37" w16cid:durableId="1103843548">
    <w:abstractNumId w:val="5"/>
  </w:num>
  <w:num w:numId="38" w16cid:durableId="670644346">
    <w:abstractNumId w:val="4"/>
  </w:num>
  <w:num w:numId="39" w16cid:durableId="1971588791">
    <w:abstractNumId w:val="3"/>
  </w:num>
  <w:num w:numId="40" w16cid:durableId="1342051501">
    <w:abstractNumId w:val="2"/>
  </w:num>
  <w:num w:numId="41" w16cid:durableId="70583080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40F5"/>
    <w:rsid w:val="00123887"/>
    <w:rsid w:val="0014137F"/>
    <w:rsid w:val="00161A6F"/>
    <w:rsid w:val="001A4FD7"/>
    <w:rsid w:val="001D0AC1"/>
    <w:rsid w:val="001D194F"/>
    <w:rsid w:val="001D444B"/>
    <w:rsid w:val="001E1526"/>
    <w:rsid w:val="00244EA1"/>
    <w:rsid w:val="00267BA4"/>
    <w:rsid w:val="002A3369"/>
    <w:rsid w:val="002E4E0E"/>
    <w:rsid w:val="003534DD"/>
    <w:rsid w:val="003A3779"/>
    <w:rsid w:val="003E0216"/>
    <w:rsid w:val="004158E6"/>
    <w:rsid w:val="004504C7"/>
    <w:rsid w:val="004A31B9"/>
    <w:rsid w:val="004B4B17"/>
    <w:rsid w:val="005A3101"/>
    <w:rsid w:val="005A464B"/>
    <w:rsid w:val="005F322E"/>
    <w:rsid w:val="00657EC7"/>
    <w:rsid w:val="00791810"/>
    <w:rsid w:val="0081436B"/>
    <w:rsid w:val="0091762C"/>
    <w:rsid w:val="009C4223"/>
    <w:rsid w:val="00B20F62"/>
    <w:rsid w:val="00B64760"/>
    <w:rsid w:val="00B92794"/>
    <w:rsid w:val="00BA29C9"/>
    <w:rsid w:val="00BD66B1"/>
    <w:rsid w:val="00C115E5"/>
    <w:rsid w:val="00C3171A"/>
    <w:rsid w:val="00C84CDE"/>
    <w:rsid w:val="00C87CD7"/>
    <w:rsid w:val="00CA60B5"/>
    <w:rsid w:val="00CF0E81"/>
    <w:rsid w:val="00D1066B"/>
    <w:rsid w:val="00D26DBB"/>
    <w:rsid w:val="00E65B3B"/>
    <w:rsid w:val="00E848CC"/>
    <w:rsid w:val="00EB42EB"/>
    <w:rsid w:val="00EF2761"/>
    <w:rsid w:val="00F15D4C"/>
    <w:rsid w:val="00F440F5"/>
    <w:rsid w:val="00F575A0"/>
    <w:rsid w:val="00FD35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1CDE7"/>
  <w15:docId w15:val="{0752C9D1-8181-474F-AE03-1A20BCA3C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42EB"/>
    <w:rPr>
      <w:rFonts w:ascii="Times New Roman" w:hAnsi="Times New Roman" w:cs="Times New Roman"/>
      <w:sz w:val="21"/>
      <w:szCs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F92C7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BodyText"/>
    <w:uiPriority w:val="9"/>
    <w:unhideWhenUsed/>
    <w:qFormat/>
    <w:rsid w:val="00375A9E"/>
    <w:pPr>
      <w:keepNext/>
      <w:keepLines/>
      <w:spacing w:before="200" w:after="0"/>
      <w:outlineLvl w:val="2"/>
    </w:pPr>
    <w:rPr>
      <w:rFonts w:asciiTheme="majorHAnsi" w:eastAsiaTheme="majorEastAsia" w:hAnsiTheme="majorHAnsi" w:cstheme="majorBidi"/>
      <w:b/>
      <w:bCs/>
      <w:color w:val="4F81BD" w:themeColor="accent1"/>
      <w:sz w:val="26"/>
      <w:szCs w:val="26"/>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4137F"/>
    <w:pPr>
      <w:spacing w:before="120" w:after="120"/>
      <w:ind w:firstLine="274"/>
      <w:contextualSpacing/>
    </w:pPr>
  </w:style>
  <w:style w:type="paragraph" w:customStyle="1" w:styleId="FirstParagraph">
    <w:name w:val="First Paragraph"/>
    <w:basedOn w:val="Normal"/>
    <w:next w:val="BodyText"/>
    <w:qFormat/>
    <w:rsid w:val="009C4223"/>
    <w:pPr>
      <w:spacing w:after="0"/>
      <w:contextualSpacing/>
    </w:pPr>
    <w:rPr>
      <w:szCs w:val="21"/>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4A31B9"/>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A3779"/>
    <w:rPr>
      <w:rFonts w:ascii="Consolas" w:hAnsi="Consolas" w:cs="Times New Roman"/>
      <w:color w:val="008000"/>
      <w:sz w:val="18"/>
      <w:szCs w:val="22"/>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A3779"/>
    <w:pPr>
      <w:shd w:val="clear" w:color="auto" w:fill="F8F8F8"/>
      <w:wordWrap w:val="0"/>
    </w:pPr>
    <w:rPr>
      <w:rFonts w:ascii="Consolas" w:hAnsi="Consolas"/>
      <w:color w:val="008000"/>
      <w:sz w:val="18"/>
    </w:r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sid w:val="00161A6F"/>
    <w:rPr>
      <w:rFonts w:ascii="Consolas" w:hAnsi="Consolas" w:cs="Times New Roman"/>
      <w:color w:val="0000CF"/>
      <w:sz w:val="18"/>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sid w:val="002A3369"/>
    <w:rPr>
      <w:rFonts w:ascii="Consolas" w:hAnsi="Consolas" w:cs="Times New Roman"/>
      <w:color w:val="0000CF"/>
      <w:sz w:val="18"/>
      <w:szCs w:val="22"/>
      <w:shd w:val="clear" w:color="auto" w:fill="F8F8F8"/>
    </w:rPr>
  </w:style>
  <w:style w:type="character" w:customStyle="1" w:styleId="ConstantTok">
    <w:name w:val="ConstantTok"/>
    <w:basedOn w:val="VerbatimChar"/>
    <w:rsid w:val="00B64760"/>
    <w:rPr>
      <w:rFonts w:ascii="Consolas" w:hAnsi="Consolas" w:cs="Times New Roman"/>
      <w:color w:val="000000"/>
      <w:sz w:val="18"/>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sid w:val="00161A6F"/>
    <w:rPr>
      <w:rFonts w:ascii="Consolas" w:hAnsi="Consolas" w:cs="Times New Roman"/>
      <w:color w:val="000000"/>
      <w:sz w:val="18"/>
      <w:szCs w:val="22"/>
      <w:shd w:val="clear" w:color="auto" w:fill="F8F8F8"/>
    </w:rPr>
  </w:style>
  <w:style w:type="character" w:customStyle="1" w:styleId="StringTok">
    <w:name w:val="StringTok"/>
    <w:basedOn w:val="VerbatimChar"/>
    <w:rsid w:val="00161A6F"/>
    <w:rPr>
      <w:rFonts w:ascii="Consolas" w:hAnsi="Consolas" w:cs="Times New Roman"/>
      <w:color w:val="4E9A06"/>
      <w:sz w:val="18"/>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color w:val="008000"/>
      <w:sz w:val="22"/>
      <w:szCs w:val="22"/>
      <w:shd w:val="clear" w:color="auto" w:fill="F8F8F8"/>
    </w:rPr>
  </w:style>
  <w:style w:type="character" w:customStyle="1" w:styleId="CommentTok">
    <w:name w:val="CommentTok"/>
    <w:basedOn w:val="VerbatimChar"/>
    <w:rsid w:val="00E848CC"/>
    <w:rPr>
      <w:rFonts w:ascii="Consolas" w:hAnsi="Consolas" w:cs="Times New Roman"/>
      <w:i/>
      <w:color w:val="850D85"/>
      <w:sz w:val="18"/>
      <w:szCs w:val="22"/>
      <w:shd w:val="clear" w:color="auto" w:fill="F8F8F8"/>
    </w:rPr>
  </w:style>
  <w:style w:type="character" w:customStyle="1" w:styleId="DocumentationTok">
    <w:name w:val="DocumentationTok"/>
    <w:basedOn w:val="VerbatimChar"/>
    <w:rsid w:val="001D0AC1"/>
    <w:rPr>
      <w:rFonts w:ascii="Consolas" w:hAnsi="Consolas" w:cs="Times New Roman"/>
      <w:b w:val="0"/>
      <w:i/>
      <w:color w:val="F34BDF"/>
      <w:sz w:val="18"/>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sid w:val="00161A6F"/>
    <w:rPr>
      <w:rFonts w:ascii="Consolas" w:hAnsi="Consolas" w:cs="Times New Roman"/>
      <w:color w:val="000000"/>
      <w:sz w:val="18"/>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sid w:val="004B4B17"/>
    <w:rPr>
      <w:rFonts w:ascii="Consolas" w:hAnsi="Consolas" w:cs="Times New Roman"/>
      <w:b/>
      <w:color w:val="204A87"/>
      <w:sz w:val="18"/>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color w:val="008000"/>
      <w:sz w:val="22"/>
      <w:szCs w:val="22"/>
      <w:shd w:val="clear" w:color="auto" w:fill="F8F8F8"/>
    </w:rPr>
  </w:style>
  <w:style w:type="character" w:customStyle="1" w:styleId="ExtensionTok">
    <w:name w:val="ExtensionTok"/>
    <w:basedOn w:val="VerbatimChar"/>
    <w:rPr>
      <w:rFonts w:ascii="Consolas" w:hAnsi="Consolas" w:cs="Times New Roman"/>
      <w:color w:val="008000"/>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sid w:val="00161A6F"/>
    <w:rPr>
      <w:rFonts w:ascii="Consolas" w:hAnsi="Consolas" w:cs="Times New Roman"/>
      <w:color w:val="C4A000"/>
      <w:sz w:val="18"/>
      <w:szCs w:val="22"/>
      <w:shd w:val="clear" w:color="auto" w:fill="F8F8F8"/>
    </w:rPr>
  </w:style>
  <w:style w:type="character" w:customStyle="1" w:styleId="RegionMarkerTok">
    <w:name w:val="RegionMarkerTok"/>
    <w:basedOn w:val="VerbatimChar"/>
    <w:rPr>
      <w:rFonts w:ascii="Consolas" w:hAnsi="Consolas" w:cs="Times New Roman"/>
      <w:color w:val="008000"/>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sid w:val="00161A6F"/>
    <w:rPr>
      <w:rFonts w:ascii="Consolas" w:hAnsi="Consolas" w:cs="Times New Roman"/>
      <w:color w:val="008000"/>
      <w:sz w:val="18"/>
      <w:szCs w:val="22"/>
      <w:shd w:val="clear" w:color="auto" w:fill="F8F8F8"/>
    </w:rPr>
  </w:style>
  <w:style w:type="paragraph" w:styleId="Header">
    <w:name w:val="header"/>
    <w:basedOn w:val="Normal"/>
    <w:link w:val="HeaderChar"/>
    <w:unhideWhenUsed/>
    <w:rsid w:val="00522802"/>
    <w:pPr>
      <w:tabs>
        <w:tab w:val="center" w:pos="4680"/>
        <w:tab w:val="right" w:pos="9360"/>
      </w:tabs>
      <w:spacing w:after="0"/>
    </w:pPr>
  </w:style>
  <w:style w:type="character" w:customStyle="1" w:styleId="HeaderChar">
    <w:name w:val="Header Char"/>
    <w:basedOn w:val="DefaultParagraphFont"/>
    <w:link w:val="Header"/>
    <w:rsid w:val="00522802"/>
  </w:style>
  <w:style w:type="paragraph" w:styleId="Footer">
    <w:name w:val="footer"/>
    <w:basedOn w:val="Normal"/>
    <w:link w:val="FooterChar"/>
    <w:uiPriority w:val="99"/>
    <w:unhideWhenUsed/>
    <w:rsid w:val="00522802"/>
    <w:pPr>
      <w:tabs>
        <w:tab w:val="center" w:pos="4680"/>
        <w:tab w:val="right" w:pos="9360"/>
      </w:tabs>
      <w:spacing w:after="0"/>
    </w:pPr>
  </w:style>
  <w:style w:type="character" w:customStyle="1" w:styleId="FooterChar">
    <w:name w:val="Footer Char"/>
    <w:basedOn w:val="DefaultParagraphFont"/>
    <w:link w:val="Footer"/>
    <w:uiPriority w:val="99"/>
    <w:rsid w:val="00522802"/>
  </w:style>
  <w:style w:type="character" w:styleId="PlaceholderText">
    <w:name w:val="Placeholder Text"/>
    <w:basedOn w:val="DefaultParagraphFont"/>
    <w:semiHidden/>
    <w:rsid w:val="00FB3330"/>
    <w:rPr>
      <w:color w:val="808080"/>
    </w:rPr>
  </w:style>
  <w:style w:type="paragraph" w:styleId="BodyText2">
    <w:name w:val="Body Text 2"/>
    <w:basedOn w:val="Normal"/>
    <w:link w:val="BodyText2Char"/>
    <w:rsid w:val="00C3171A"/>
    <w:pPr>
      <w:spacing w:after="120" w:line="480" w:lineRule="auto"/>
    </w:pPr>
  </w:style>
  <w:style w:type="character" w:customStyle="1" w:styleId="BodyTextChar">
    <w:name w:val="Body Text Char"/>
    <w:basedOn w:val="DefaultParagraphFont"/>
    <w:link w:val="BodyText"/>
    <w:rsid w:val="0014137F"/>
    <w:rPr>
      <w:rFonts w:ascii="Times New Roman" w:hAnsi="Times New Roman" w:cs="Times New Roman"/>
      <w:sz w:val="21"/>
      <w:szCs w:val="22"/>
    </w:rPr>
  </w:style>
  <w:style w:type="character" w:customStyle="1" w:styleId="BodyText2Char">
    <w:name w:val="Body Text 2 Char"/>
    <w:basedOn w:val="DefaultParagraphFont"/>
    <w:link w:val="BodyText2"/>
    <w:rsid w:val="00C3171A"/>
    <w:rPr>
      <w:rFonts w:ascii="Times New Roman" w:hAnsi="Times New Roman" w:cs="Times New Roman"/>
      <w:sz w:val="22"/>
      <w:szCs w:val="22"/>
    </w:rPr>
  </w:style>
  <w:style w:type="paragraph" w:styleId="BodyText3">
    <w:name w:val="Body Text 3"/>
    <w:basedOn w:val="Normal"/>
    <w:link w:val="BodyText3Char"/>
    <w:rsid w:val="00C3171A"/>
    <w:pPr>
      <w:spacing w:after="120"/>
    </w:pPr>
    <w:rPr>
      <w:sz w:val="16"/>
      <w:szCs w:val="16"/>
    </w:rPr>
  </w:style>
  <w:style w:type="character" w:customStyle="1" w:styleId="BodyText3Char">
    <w:name w:val="Body Text 3 Char"/>
    <w:basedOn w:val="DefaultParagraphFont"/>
    <w:link w:val="BodyText3"/>
    <w:rsid w:val="00C3171A"/>
    <w:rPr>
      <w:rFonts w:ascii="Times New Roman" w:hAnsi="Times New Roman" w:cs="Times New Roman"/>
      <w:sz w:val="16"/>
      <w:szCs w:val="16"/>
    </w:rPr>
  </w:style>
  <w:style w:type="paragraph" w:customStyle="1" w:styleId="formula">
    <w:name w:val="formula"/>
    <w:basedOn w:val="BodyText"/>
    <w:link w:val="formulaChar"/>
    <w:qFormat/>
    <w:rsid w:val="00E65B3B"/>
    <w:rPr>
      <w:rFonts w:ascii="Cambria Math" w:hAnsi="Cambria Math"/>
      <w:i/>
      <w:color w:val="215868" w:themeColor="accent5" w:themeShade="80"/>
    </w:rPr>
  </w:style>
  <w:style w:type="character" w:customStyle="1" w:styleId="formulaChar">
    <w:name w:val="formula Char"/>
    <w:basedOn w:val="BodyTextChar"/>
    <w:link w:val="formula"/>
    <w:rsid w:val="00E65B3B"/>
    <w:rPr>
      <w:rFonts w:ascii="Cambria Math" w:hAnsi="Cambria Math" w:cs="Times New Roman"/>
      <w:i/>
      <w:color w:val="215868" w:themeColor="accent5" w:themeShade="80"/>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8493531">
      <w:bodyDiv w:val="1"/>
      <w:marLeft w:val="0"/>
      <w:marRight w:val="0"/>
      <w:marTop w:val="0"/>
      <w:marBottom w:val="0"/>
      <w:divBdr>
        <w:top w:val="none" w:sz="0" w:space="0" w:color="auto"/>
        <w:left w:val="none" w:sz="0" w:space="0" w:color="auto"/>
        <w:bottom w:val="none" w:sz="0" w:space="0" w:color="auto"/>
        <w:right w:val="none" w:sz="0" w:space="0" w:color="auto"/>
      </w:divBdr>
    </w:div>
    <w:div w:id="941574930">
      <w:bodyDiv w:val="1"/>
      <w:marLeft w:val="0"/>
      <w:marRight w:val="0"/>
      <w:marTop w:val="0"/>
      <w:marBottom w:val="0"/>
      <w:divBdr>
        <w:top w:val="none" w:sz="0" w:space="0" w:color="auto"/>
        <w:left w:val="none" w:sz="0" w:space="0" w:color="auto"/>
        <w:bottom w:val="none" w:sz="0" w:space="0" w:color="auto"/>
        <w:right w:val="none" w:sz="0" w:space="0" w:color="auto"/>
      </w:divBdr>
    </w:div>
    <w:div w:id="9746810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6</Pages>
  <Words>2319</Words>
  <Characters>13222</Characters>
  <Application>Microsoft Office Word</Application>
  <DocSecurity>0</DocSecurity>
  <Lines>110</Lines>
  <Paragraphs>31</Paragraphs>
  <ScaleCrop>false</ScaleCrop>
  <Company/>
  <LinksUpToDate>false</LinksUpToDate>
  <CharactersWithSpaces>15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level models for repeated-measures data: A conceptual and practical introduction in R</dc:title>
  <dc:creator>Santiago Bareda and Noah Silbert</dc:creator>
  <cp:keywords/>
  <dc:description>Bayesian Models for Repeated-Measures</dc:description>
  <cp:lastModifiedBy>Santiago Barreda-Castanon</cp:lastModifiedBy>
  <cp:revision>29</cp:revision>
  <dcterms:created xsi:type="dcterms:W3CDTF">2022-05-13T02:54:00Z</dcterms:created>
  <dcterms:modified xsi:type="dcterms:W3CDTF">2022-06-24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2022-05-12</vt:lpwstr>
  </property>
  <property fmtid="{D5CDD505-2E9C-101B-9397-08002B2CF9AE}" pid="5" name="documentclass">
    <vt:lpwstr>book</vt:lpwstr>
  </property>
  <property fmtid="{D5CDD505-2E9C-101B-9397-08002B2CF9AE}" pid="6" name="geometry">
    <vt:lpwstr>margin=2cm</vt:lpwstr>
  </property>
  <property fmtid="{D5CDD505-2E9C-101B-9397-08002B2CF9AE}" pid="7" name="highlight">
    <vt:lpwstr>tango</vt:lpwstr>
  </property>
  <property fmtid="{D5CDD505-2E9C-101B-9397-08002B2CF9AE}" pid="8" name="site">
    <vt:lpwstr>bookdown::bookdown_site</vt:lpwstr>
  </property>
  <property fmtid="{D5CDD505-2E9C-101B-9397-08002B2CF9AE}" pid="9" name="url">
    <vt:lpwstr>http://santiagobarreda.com</vt:lpwstr>
  </property>
</Properties>
</file>